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C7BDC" w14:textId="77777777" w:rsidR="00A31F8B" w:rsidRPr="00A31F8B" w:rsidRDefault="00A31F8B" w:rsidP="1311BD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311BDCC">
        <w:rPr>
          <w:rFonts w:ascii="Times New Roman" w:eastAsia="Times New Roman" w:hAnsi="Times New Roman" w:cs="Times New Roman"/>
          <w:b/>
          <w:bCs/>
          <w:sz w:val="24"/>
          <w:szCs w:val="24"/>
        </w:rPr>
        <w:t>Endocrine Agents: Diabetes – Non-Insulin</w:t>
      </w:r>
      <w:r w:rsidRPr="1311BDCC">
        <w:rPr>
          <w:rFonts w:ascii="Times New Roman" w:eastAsia="Times New Roman" w:hAnsi="Times New Roman" w:cs="Times New Roman"/>
          <w:sz w:val="24"/>
          <w:szCs w:val="24"/>
        </w:rPr>
        <w:t>   </w:t>
      </w:r>
    </w:p>
    <w:tbl>
      <w:tblPr>
        <w:tblW w:w="109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0"/>
        <w:gridCol w:w="9615"/>
      </w:tblGrid>
      <w:tr w:rsidR="00F5670C" w:rsidRPr="00F5670C" w14:paraId="3725639D" w14:textId="77777777" w:rsidTr="7AE307CE"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889118" w14:textId="77777777" w:rsidR="00A31F8B" w:rsidRPr="00A31F8B" w:rsidRDefault="00A31F8B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1    </w:t>
            </w:r>
          </w:p>
        </w:tc>
        <w:tc>
          <w:tcPr>
            <w:tcW w:w="9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84C925" w14:textId="31060959" w:rsidR="00E72E8A" w:rsidRPr="00A31F8B" w:rsidRDefault="00A31F8B" w:rsidP="7AE307CE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NP Agents</w:t>
            </w:r>
            <w:r w:rsidR="14C5D67C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="73C07D4A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lyxin, Alogliptin, </w:t>
            </w:r>
            <w:r w:rsidR="4D281DDC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ydureon Bcise, Glucophage, </w:t>
            </w:r>
            <w:r w:rsidR="1CCD15D9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etformin ER (Generic of Fortamet</w:t>
            </w:r>
            <w:r w:rsidR="32898859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, Glumetza</w:t>
            </w:r>
            <w:r w:rsidR="1CCD15D9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, Metformin Sol, </w:t>
            </w:r>
            <w:r w:rsidR="0AC7724A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unjaro, Onglyza, Ozempic, </w:t>
            </w:r>
            <w:r w:rsidR="6B606400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ybelsus, </w:t>
            </w:r>
            <w:r w:rsidR="192D267D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teglatro</w:t>
            </w:r>
            <w:r w:rsidR="6675D3DA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, Symlinpen</w:t>
            </w:r>
          </w:p>
        </w:tc>
      </w:tr>
      <w:tr w:rsidR="00F5670C" w:rsidRPr="00F5670C" w14:paraId="78C0ACF5" w14:textId="77777777" w:rsidTr="7AE307CE"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6B4957" w14:textId="77777777" w:rsidR="00A31F8B" w:rsidRPr="00A31F8B" w:rsidRDefault="00A31F8B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2 </w:t>
            </w:r>
          </w:p>
        </w:tc>
        <w:tc>
          <w:tcPr>
            <w:tcW w:w="9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E95723" w14:textId="240A4640" w:rsidR="00A31F8B" w:rsidRPr="00A31F8B" w:rsidRDefault="00A31F8B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NP Agents</w:t>
            </w:r>
            <w:r w:rsidR="7AAC027F"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Combination Agents</w:t>
            </w:r>
            <w:r w:rsidR="48A6B85D"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Alogliptin/Metformin, </w:t>
            </w:r>
            <w:r w:rsidR="1B0A8F7F"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limepiride/Pioglitazone, Glyxambi, Invokamet XR, </w:t>
            </w:r>
            <w:r w:rsidR="1DC9BF47"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entadueto XR, Kombiglyze XR, </w:t>
            </w:r>
            <w:r w:rsidR="767FC536"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ioglitazone/Alogliptin, </w:t>
            </w:r>
            <w:r w:rsidR="38934819"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tern, Segluromet, </w:t>
            </w:r>
            <w:r w:rsidR="608DFA2A"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iqua, Steglujan, </w:t>
            </w:r>
            <w:r w:rsidR="649E6CA5"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Synjardy XR, Trijardy XR, Xigduo XR,</w:t>
            </w:r>
            <w:r w:rsidR="66E3A0CC"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Xultophy</w:t>
            </w:r>
          </w:p>
        </w:tc>
      </w:tr>
    </w:tbl>
    <w:p w14:paraId="00A8F77C" w14:textId="470EDD97" w:rsidR="00A31F8B" w:rsidRDefault="00A31F8B" w:rsidP="1311BD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311BDCC">
        <w:rPr>
          <w:rFonts w:ascii="Times New Roman" w:eastAsia="Times New Roman" w:hAnsi="Times New Roman" w:cs="Times New Roman"/>
          <w:sz w:val="24"/>
          <w:szCs w:val="24"/>
        </w:rPr>
        <w:t>   </w:t>
      </w:r>
    </w:p>
    <w:tbl>
      <w:tblPr>
        <w:tblW w:w="109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3945"/>
        <w:gridCol w:w="1905"/>
        <w:gridCol w:w="2724"/>
      </w:tblGrid>
      <w:tr w:rsidR="00DE59B0" w:rsidRPr="00AC2A2C" w14:paraId="77CA9176" w14:textId="77777777" w:rsidTr="55675E8D">
        <w:trPr>
          <w:trHeight w:val="300"/>
        </w:trPr>
        <w:tc>
          <w:tcPr>
            <w:tcW w:w="23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E0428A7" w14:textId="77777777" w:rsidR="00DE59B0" w:rsidRPr="005A27BC" w:rsidRDefault="3A674FBE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Hlk123300203"/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Title</w:t>
            </w: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57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0988FA0" w14:textId="0B1B3EE3" w:rsidR="00DE59B0" w:rsidRPr="004A60EC" w:rsidRDefault="59FE7518" w:rsidP="001B7760">
            <w:pPr>
              <w:spacing w:after="0" w:line="240" w:lineRule="auto"/>
              <w:textAlignment w:val="baseline"/>
              <w:rPr>
                <w:lang w:val="fr-FR"/>
              </w:rPr>
            </w:pPr>
            <w:r w:rsidRPr="004A60EC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Endocrine Agents: Diabetes – Non-Insulin</w:t>
            </w:r>
          </w:p>
        </w:tc>
      </w:tr>
      <w:tr w:rsidR="00DE59B0" w:rsidRPr="005A27BC" w14:paraId="790C11BB" w14:textId="77777777" w:rsidTr="55675E8D">
        <w:trPr>
          <w:trHeight w:val="300"/>
        </w:trPr>
        <w:tc>
          <w:tcPr>
            <w:tcW w:w="23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13B5FBE" w14:textId="77777777" w:rsidR="00DE59B0" w:rsidRPr="005A27BC" w:rsidRDefault="3A674FBE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Subtitle</w:t>
            </w: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57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DD4D56A" w14:textId="6A0BA6AD" w:rsidR="00DE59B0" w:rsidRPr="005A27BC" w:rsidRDefault="013C20CA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on-Preferred Products </w:t>
            </w:r>
          </w:p>
        </w:tc>
      </w:tr>
      <w:tr w:rsidR="00DE59B0" w:rsidRPr="005A27BC" w14:paraId="0780A6C9" w14:textId="77777777" w:rsidTr="55675E8D">
        <w:trPr>
          <w:trHeight w:val="300"/>
        </w:trPr>
        <w:tc>
          <w:tcPr>
            <w:tcW w:w="23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F11250C" w14:textId="77777777" w:rsidR="00DE59B0" w:rsidRPr="005A27BC" w:rsidRDefault="3A674FBE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pproval Level</w:t>
            </w: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57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FC72FC7" w14:textId="77777777" w:rsidR="00DE59B0" w:rsidRPr="005A27BC" w:rsidRDefault="3A674FBE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 </w:t>
            </w:r>
          </w:p>
        </w:tc>
      </w:tr>
      <w:tr w:rsidR="00DE59B0" w:rsidRPr="005A27BC" w14:paraId="43BAEAEE" w14:textId="77777777" w:rsidTr="55675E8D">
        <w:trPr>
          <w:trHeight w:val="300"/>
        </w:trPr>
        <w:tc>
          <w:tcPr>
            <w:tcW w:w="2355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D8B170D" w14:textId="77777777" w:rsidR="00DE59B0" w:rsidRPr="005A27BC" w:rsidRDefault="3A674FBE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ducts </w:t>
            </w: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0C004A1B" w14:textId="77777777" w:rsidR="00DE59B0" w:rsidRPr="005A27BC" w:rsidRDefault="00DE59B0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2277" w:type="dxa"/>
              <w:tblInd w:w="0" w:type="dxa"/>
              <w:tblLook w:val="04A0" w:firstRow="1" w:lastRow="0" w:firstColumn="1" w:lastColumn="0" w:noHBand="0" w:noVBand="1"/>
            </w:tblPr>
            <w:tblGrid>
              <w:gridCol w:w="1695"/>
              <w:gridCol w:w="582"/>
            </w:tblGrid>
            <w:tr w:rsidR="00DE59B0" w:rsidRPr="005A27BC" w14:paraId="7D32EEE3" w14:textId="77777777" w:rsidTr="1311BDCC">
              <w:tc>
                <w:tcPr>
                  <w:tcW w:w="1695" w:type="dxa"/>
                </w:tcPr>
                <w:p w14:paraId="0227B55F" w14:textId="77777777" w:rsidR="00DE59B0" w:rsidRPr="005A27BC" w:rsidRDefault="3A674FBE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311BDC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Preferred </w:t>
                  </w:r>
                </w:p>
              </w:tc>
              <w:tc>
                <w:tcPr>
                  <w:tcW w:w="582" w:type="dxa"/>
                </w:tcPr>
                <w:p w14:paraId="48659C88" w14:textId="77777777" w:rsidR="00DE59B0" w:rsidRPr="005A27BC" w:rsidRDefault="00DE59B0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E59B0" w:rsidRPr="005A27BC" w14:paraId="289DC8D2" w14:textId="77777777" w:rsidTr="1311BDCC">
              <w:tc>
                <w:tcPr>
                  <w:tcW w:w="1695" w:type="dxa"/>
                </w:tcPr>
                <w:p w14:paraId="2603775F" w14:textId="77777777" w:rsidR="00DE59B0" w:rsidRPr="005A27BC" w:rsidRDefault="3A674FBE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311BDC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582" w:type="dxa"/>
                </w:tcPr>
                <w:p w14:paraId="6E07498E" w14:textId="419F4E63" w:rsidR="00DE59B0" w:rsidRPr="005A27BC" w:rsidRDefault="337D5270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311BDC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00DE59B0" w:rsidRPr="005A27BC" w14:paraId="597E4494" w14:textId="77777777" w:rsidTr="1311BDCC">
              <w:tc>
                <w:tcPr>
                  <w:tcW w:w="1695" w:type="dxa"/>
                </w:tcPr>
                <w:p w14:paraId="482DDA0F" w14:textId="77777777" w:rsidR="00DE59B0" w:rsidRPr="005A27BC" w:rsidRDefault="3A674FBE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311BDC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582" w:type="dxa"/>
                </w:tcPr>
                <w:p w14:paraId="22134D04" w14:textId="77777777" w:rsidR="00DE59B0" w:rsidRPr="005A27BC" w:rsidRDefault="00DE59B0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E59B0" w:rsidRPr="005A27BC" w14:paraId="4C12E599" w14:textId="77777777" w:rsidTr="1311BDCC">
              <w:tc>
                <w:tcPr>
                  <w:tcW w:w="1695" w:type="dxa"/>
                </w:tcPr>
                <w:p w14:paraId="5C19CF76" w14:textId="77777777" w:rsidR="00DE59B0" w:rsidRPr="005A27BC" w:rsidRDefault="3A674FBE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311BDC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Generic </w:t>
                  </w:r>
                </w:p>
              </w:tc>
              <w:tc>
                <w:tcPr>
                  <w:tcW w:w="582" w:type="dxa"/>
                </w:tcPr>
                <w:p w14:paraId="6538B8B5" w14:textId="77777777" w:rsidR="00DE59B0" w:rsidRPr="005A27BC" w:rsidRDefault="00DE59B0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E59B0" w:rsidRPr="005A27BC" w14:paraId="5729B9B5" w14:textId="77777777" w:rsidTr="1311BDCC">
              <w:tc>
                <w:tcPr>
                  <w:tcW w:w="1695" w:type="dxa"/>
                </w:tcPr>
                <w:p w14:paraId="0BFF035D" w14:textId="77777777" w:rsidR="00DE59B0" w:rsidRPr="005A27BC" w:rsidRDefault="3A674FBE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311BDC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582" w:type="dxa"/>
                </w:tcPr>
                <w:p w14:paraId="5130C606" w14:textId="77777777" w:rsidR="00DE59B0" w:rsidRPr="005A27BC" w:rsidRDefault="00DE59B0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76C6334F" w14:textId="77777777" w:rsidR="00DE59B0" w:rsidRPr="005A27BC" w:rsidRDefault="00DE59B0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CAB66BF" w14:textId="77777777" w:rsidR="00DE59B0" w:rsidRPr="005A27BC" w:rsidRDefault="3A674FBE" w:rsidP="001B776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6916967" w14:textId="77777777" w:rsidR="00DE59B0" w:rsidRPr="005A27BC" w:rsidRDefault="3A674FBE" w:rsidP="001B776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 (s) 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3858137" w14:textId="77777777" w:rsidR="00DE59B0" w:rsidRPr="005A27BC" w:rsidRDefault="3A674FBE" w:rsidP="001B776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GCNSeqNo, HICL, NDC) </w:t>
            </w:r>
          </w:p>
        </w:tc>
      </w:tr>
      <w:tr w:rsidR="00DE59B0" w:rsidRPr="005A27BC" w14:paraId="2F859D88" w14:textId="77777777" w:rsidTr="55675E8D">
        <w:trPr>
          <w:trHeight w:val="300"/>
        </w:trPr>
        <w:tc>
          <w:tcPr>
            <w:tcW w:w="2355" w:type="dxa"/>
            <w:vMerge/>
            <w:vAlign w:val="center"/>
            <w:hideMark/>
          </w:tcPr>
          <w:p w14:paraId="74D37F07" w14:textId="77777777" w:rsidR="00DE59B0" w:rsidRPr="005A27BC" w:rsidRDefault="00DE59B0" w:rsidP="001B7760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0BD3630" w14:textId="00B9D79E" w:rsidR="00DE59B0" w:rsidRPr="005A27BC" w:rsidRDefault="4EFB7BED" w:rsidP="001B776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ADLYXIN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5D4B903" w14:textId="232E8EDE" w:rsidR="00DE59B0" w:rsidRPr="005A27BC" w:rsidRDefault="4EFB7BED" w:rsidP="001B776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1734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CCA7F61" w14:textId="36FBE6A3" w:rsidR="00DE59B0" w:rsidRPr="005A27BC" w:rsidRDefault="4EFB7BED" w:rsidP="001B776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765AA96B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05C9032B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D6AB2CC" w14:textId="7852F1C4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ADLYXIN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CE8AE18" w14:textId="665221FC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1735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559B194" w14:textId="5E0B4DBF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36C23578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333C18BC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4791B71" w14:textId="4AA6EBFC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ALOGLIPTIN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0F11036" w14:textId="7ED35354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0517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EB17412" w14:textId="67DE055D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2B02691E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4F36F8A6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A19C617" w14:textId="46A6DEBE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ALOGLIPTIN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09B78B0" w14:textId="1F649CBB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0524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02720F8" w14:textId="3610E679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3C747592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2282E653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5546DA8" w14:textId="30C3FF36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ALOGLIPTIN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3C5D8D5" w14:textId="73923985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0525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F93B74" w14:textId="022AECFD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0066E96D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50AE2E3F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57D1BEA" w14:textId="640DC65A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BYDUREON BCISE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25C1F51" w14:textId="741E6051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7890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89905D3" w14:textId="2F6B331A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67847371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165B8389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DECE1D7" w14:textId="61C40849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LUCOPHAGE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E9011A2" w14:textId="2D64B28C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13318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76DBEB6" w14:textId="657E7F5C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51F3604F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66CD616E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EEB00D8" w14:textId="7309A6F7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LUCOPHAGE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B13C9A2" w14:textId="0AEC4551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16441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B496FE4" w14:textId="022AECFD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0EA6F967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6A9C1C57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08E6D4F" w14:textId="0548D38A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LUCOPHAGE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BCA1E67" w14:textId="0FD9E722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40974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FC9B9CC" w14:textId="2F6B331A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10B04311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242ACE46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548D534" w14:textId="2167FC61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LUCOPHAGE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BE666D2" w14:textId="1352B45D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46754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6554659" w14:textId="657E7F5C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65FF0597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7644AF5D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6C356ED" w14:textId="5DB0D7E3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LUCOPHAGE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B3204B7" w14:textId="30790EB2" w:rsidR="4EFB7BED" w:rsidRDefault="4EFB7BED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52080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5DCDF37" w14:textId="022AECFD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73A33FEF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1AC27193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C06D833" w14:textId="49CADFA1" w:rsidR="5F61812A" w:rsidRDefault="5F61812A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ETFORMIN ER (Gen of Fortamet)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849D85F" w14:textId="6B362C47" w:rsidR="5F61812A" w:rsidRDefault="5F61812A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61267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C8116C0" w14:textId="2F6B331A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088716C0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020C15C3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E5C995A" w14:textId="0FC7D3A6" w:rsidR="38D18F81" w:rsidRDefault="38D18F8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ETFORMIN ER (Gen of Fortamet)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4E3D9AD" w14:textId="7BE27351" w:rsidR="1A857B75" w:rsidRDefault="1A857B75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61273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4AA21CF" w14:textId="657E7F5C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0CEE9E78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2FD22D1A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64433D2" w14:textId="130DC08B" w:rsidR="0BDB0774" w:rsidRDefault="0BDB0774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ETFORMIN ER (Gen of Fortamet)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BF639F7" w14:textId="3BE9039A" w:rsidR="3EF6B65B" w:rsidRDefault="3EF6B65B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54018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2CAD477" w14:textId="218FEC69" w:rsidR="0772C4B6" w:rsidRDefault="0772C4B6" w:rsidP="001B7760">
            <w:pPr>
              <w:spacing w:after="0" w:line="240" w:lineRule="auto"/>
              <w:jc w:val="center"/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5BE0C288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5E942C28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9A39DBA" w14:textId="7204741D" w:rsidR="0772C4B6" w:rsidRDefault="0772C4B6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ETFORMIN ER (Gen of Fortamet)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9E7437B" w14:textId="6BCFC487" w:rsidR="3EF6B65B" w:rsidRDefault="3EF6B65B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54019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A3B4493" w14:textId="24BB7941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15EE2744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489A83FD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0EFF0C4" w14:textId="4B913A41" w:rsidR="779709CC" w:rsidRDefault="779709CC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ETFORMIN ER (Gen of Glumetza)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67D0680" w14:textId="7F25B635" w:rsidR="779709CC" w:rsidRDefault="779709CC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61267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B952B82" w14:textId="179E9D6F" w:rsidR="779709CC" w:rsidRDefault="779709CC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1DC6B211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535401E3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09C5298" w14:textId="4E256B3C" w:rsidR="779709CC" w:rsidRDefault="779709CC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ETFORMIN ER (Gen of Glumetza)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6DDA2DA" w14:textId="384C0A97" w:rsidR="779709CC" w:rsidRDefault="779709CC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61273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FBE9947" w14:textId="422F2195" w:rsidR="779709CC" w:rsidRDefault="779709CC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6CDC8EE1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7D8CF1C3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8AA2014" w14:textId="1F5E3A74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ETFORMIN SOL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4CA8760" w14:textId="41D7D676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53351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6F50412" w14:textId="20C1E2AC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7D34B100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060F61D8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64F2991" w14:textId="07A3A085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ETFORMIN SOL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1E5A115" w14:textId="73A967E7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0166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D79D76E" w14:textId="36BD5E2E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1C46258D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0A9897F3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12F4FE1" w14:textId="692FB71C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OUNJARO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B72957E" w14:textId="0A01CD43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3388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790FCEB" w14:textId="657E7F5C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613EE74F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7C98075D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7F36139" w14:textId="107384A6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OUNJARO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FAAA30" w14:textId="1C031F33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3389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E272329" w14:textId="218FEC69" w:rsidR="7AE307CE" w:rsidRDefault="7AE307CE" w:rsidP="001B7760">
            <w:pPr>
              <w:spacing w:after="0" w:line="240" w:lineRule="auto"/>
              <w:jc w:val="center"/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3B427A40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4530A0C5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6692529" w14:textId="73E0B8A9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OUNJARO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357A1E1" w14:textId="7BDB24C6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3390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157FC92" w14:textId="24BB7941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7DA23C34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6175BDF6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EE3E7BE" w14:textId="4471C8E3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OUNJARO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2FDC206" w14:textId="23DDE0E5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3391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F9C56E7" w14:textId="20C1E2AC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59885A88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385BEBD8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D2333CE" w14:textId="121C4754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OUNJARO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24E5F4D" w14:textId="10FC1633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3392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84395D4" w14:textId="36BD5E2E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59070C0A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3ED53AE1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189505F" w14:textId="3A40C6AF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MOUNJARO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055FD68" w14:textId="41ADA0AE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3393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5151629" w14:textId="657E7F5C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53E1E2AD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1D4E3625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1694A57" w14:textId="2D0B3BA9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ONGLYZA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A24457D" w14:textId="30897E6A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65430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77FC3C5" w14:textId="218FEC69" w:rsidR="7AE307CE" w:rsidRDefault="7AE307CE" w:rsidP="001B7760">
            <w:pPr>
              <w:spacing w:after="0" w:line="240" w:lineRule="auto"/>
              <w:jc w:val="center"/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1999D896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0E6DCE7E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1BB45F5" w14:textId="27A3AD2A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ONGLYZA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A558A7E" w14:textId="0A96C32C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65431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0991B1A" w14:textId="24BB7941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1CB8186B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40721BE8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598F992" w14:textId="42910F87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OZEMPIC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B520C73" w14:textId="1957A6EC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7985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96410D2" w14:textId="20C1E2AC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44C14A14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7147891A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F8532F3" w14:textId="7DE5A4E1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OZEMPIC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6DB26B6" w14:textId="26BEB398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7986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FDC55D4" w14:textId="36BD5E2E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18813BB5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4A2C27B5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719E442" w14:textId="0D54DB15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OZEMPIC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7FEF937" w14:textId="4A4D1D37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1168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2F6F25C" w14:textId="657E7F5C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0E05D52D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4240CEC1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6E78DBD" w14:textId="71DB7831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OZEMPIC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FDD5469" w14:textId="27166089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3225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330373C" w14:textId="218FEC69" w:rsidR="7AE307CE" w:rsidRDefault="7AE307CE" w:rsidP="001B7760">
            <w:pPr>
              <w:spacing w:after="0" w:line="240" w:lineRule="auto"/>
              <w:jc w:val="center"/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0C9A29AF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53CF4A66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E839E1D" w14:textId="32F3699F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RYBELSUS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4CB919A" w14:textId="4A8752E1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0228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1A09EE5" w14:textId="24BB7941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14F9F4BA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384C0D69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68169F5" w14:textId="6AF22023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RYBELSUS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3897D8F" w14:textId="16105D7F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0229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96C2E2A" w14:textId="20C1E2AC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2DB978CC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735CFD58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962BA8F" w14:textId="75B03673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RYBELSUS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5D9CE68" w14:textId="1319EEC1" w:rsidR="4BD3A721" w:rsidRDefault="4BD3A721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0230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BD23593" w14:textId="36BD5E2E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649BA996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02E959AA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1B0944C" w14:textId="27B9A789" w:rsidR="2BA2EB5E" w:rsidRDefault="2BA2EB5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TEGLATRO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500301C" w14:textId="71AE43F7" w:rsidR="2BA2EB5E" w:rsidRDefault="2BA2EB5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8041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A949B2B" w14:textId="62CE3F3D" w:rsidR="2BA2EB5E" w:rsidRDefault="2BA2EB5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106E90A1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4116E82F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CEEF3F2" w14:textId="3CAAFA0A" w:rsidR="2BA2EB5E" w:rsidRDefault="2BA2EB5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TEGLATRO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CFAA113" w14:textId="55F067C2" w:rsidR="2BA2EB5E" w:rsidRDefault="2BA2EB5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8042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F4CB184" w14:textId="0269E156" w:rsidR="2BA2EB5E" w:rsidRDefault="2BA2EB5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38E68B66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236E52FA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402AC26" w14:textId="1946C34D" w:rsidR="2BA2EB5E" w:rsidRDefault="2BA2EB5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YMLINPEN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1A6175F" w14:textId="60976201" w:rsidR="2BA2EB5E" w:rsidRDefault="2BA2EB5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63735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B13829F" w14:textId="6A13E0C1" w:rsidR="2BA2EB5E" w:rsidRDefault="2BA2EB5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78D33441" w14:textId="77777777" w:rsidTr="55675E8D">
        <w:trPr>
          <w:trHeight w:val="300"/>
        </w:trPr>
        <w:tc>
          <w:tcPr>
            <w:tcW w:w="2355" w:type="dxa"/>
            <w:vMerge/>
            <w:hideMark/>
          </w:tcPr>
          <w:p w14:paraId="6FE4FA83" w14:textId="77777777" w:rsidR="00612C6B" w:rsidRDefault="00612C6B" w:rsidP="001B7760">
            <w:pPr>
              <w:spacing w:after="0"/>
            </w:pPr>
          </w:p>
        </w:tc>
        <w:tc>
          <w:tcPr>
            <w:tcW w:w="3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B0E119C" w14:textId="2069AD1A" w:rsidR="2BA2EB5E" w:rsidRDefault="2BA2EB5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YMLINPEN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DD65450" w14:textId="628177C2" w:rsidR="2BA2EB5E" w:rsidRDefault="2BA2EB5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63804</w:t>
            </w:r>
          </w:p>
        </w:tc>
        <w:tc>
          <w:tcPr>
            <w:tcW w:w="272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3CE1E30" w14:textId="255728AD" w:rsidR="2BA2EB5E" w:rsidRDefault="2BA2EB5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bookmarkEnd w:id="0"/>
    </w:tbl>
    <w:p w14:paraId="171B62B6" w14:textId="10A68AFB" w:rsidR="006741CB" w:rsidRDefault="006741CB" w:rsidP="1311BD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6"/>
        <w:gridCol w:w="1116"/>
        <w:gridCol w:w="1117"/>
        <w:gridCol w:w="1015"/>
        <w:gridCol w:w="3660"/>
        <w:gridCol w:w="1688"/>
        <w:gridCol w:w="1164"/>
      </w:tblGrid>
      <w:tr w:rsidR="00073BE6" w:rsidRPr="005A27BC" w14:paraId="78FC590F" w14:textId="77777777" w:rsidTr="061B963D"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A9DD40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24434460"/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 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99B48B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 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B01F9A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 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B90806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 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75A70C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 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963B2C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 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68C939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 </w:t>
            </w:r>
          </w:p>
        </w:tc>
      </w:tr>
      <w:tr w:rsidR="00073BE6" w:rsidRPr="005A27BC" w14:paraId="43489F5E" w14:textId="77777777" w:rsidTr="061B963D">
        <w:trPr>
          <w:trHeight w:val="533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18DFD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1 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0C7FF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0998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7E78" w14:textId="77777777" w:rsidR="00073BE6" w:rsidRPr="005A27BC" w:rsidRDefault="00073BE6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8C99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B9C9A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new to therapy (initial authorization request) or continuing therapy (re-authorization request)?  </w:t>
            </w:r>
          </w:p>
          <w:p w14:paraId="3F63A3AD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AF49E" w14:textId="0515053E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New Start (initial authorization request</w:t>
            </w:r>
            <w:r w:rsidR="00AC2A2C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74A42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</w:tr>
      <w:tr w:rsidR="00073BE6" w:rsidRPr="005A27BC" w14:paraId="520E1C06" w14:textId="77777777" w:rsidTr="061B963D">
        <w:trPr>
          <w:trHeight w:val="532"/>
        </w:trPr>
        <w:tc>
          <w:tcPr>
            <w:tcW w:w="1196" w:type="dxa"/>
            <w:vMerge/>
            <w:vAlign w:val="center"/>
            <w:hideMark/>
          </w:tcPr>
          <w:p w14:paraId="5416A75F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  <w:hideMark/>
          </w:tcPr>
          <w:p w14:paraId="041FD9A2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  <w:vAlign w:val="center"/>
            <w:hideMark/>
          </w:tcPr>
          <w:p w14:paraId="54ECC177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19C6D31E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660" w:type="dxa"/>
            <w:vMerge/>
            <w:vAlign w:val="center"/>
            <w:hideMark/>
          </w:tcPr>
          <w:p w14:paraId="7B9DD40D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CF2BA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Continuation (re-authorization request)  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8BB16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</w:tr>
      <w:tr w:rsidR="00073BE6" w:rsidRPr="005A27BC" w14:paraId="5252E298" w14:textId="77777777" w:rsidTr="061B963D">
        <w:trPr>
          <w:trHeight w:val="533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5F4A4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6DE9E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71F3A" w14:textId="77777777" w:rsidR="00073BE6" w:rsidRPr="005A27BC" w:rsidRDefault="00073BE6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5DE05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22C50" w14:textId="556A68F4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Is this request being prescribed in accordance with Food and Drug Administration (FDA) approved labeling?  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AA4C0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F0942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073BE6" w:rsidRPr="005A27BC" w14:paraId="1C3EE4F4" w14:textId="77777777" w:rsidTr="061B963D">
        <w:trPr>
          <w:trHeight w:val="532"/>
        </w:trPr>
        <w:tc>
          <w:tcPr>
            <w:tcW w:w="1196" w:type="dxa"/>
            <w:vMerge/>
            <w:vAlign w:val="center"/>
            <w:hideMark/>
          </w:tcPr>
          <w:p w14:paraId="50CBD535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  <w:hideMark/>
          </w:tcPr>
          <w:p w14:paraId="36BF32FD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  <w:vAlign w:val="center"/>
            <w:hideMark/>
          </w:tcPr>
          <w:p w14:paraId="6013DA7E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74B1F1A8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660" w:type="dxa"/>
            <w:vMerge/>
            <w:vAlign w:val="center"/>
            <w:hideMark/>
          </w:tcPr>
          <w:p w14:paraId="6990AAB9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25C3D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9729F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073BE6" w:rsidRPr="005A27BC" w14:paraId="5DE60FE0" w14:textId="77777777" w:rsidTr="061B963D">
        <w:trPr>
          <w:trHeight w:val="1065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2180B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128B4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1000 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3388A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CD3FC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D39D2" w14:textId="1D9405DB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</w:t>
            </w:r>
            <w:r w:rsidR="7C111C4A"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d an inadequate clinical response of at least </w:t>
            </w:r>
            <w:r w:rsidR="7C111C4A" w:rsidRPr="1311BDC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120 days</w:t>
            </w:r>
            <w:r w:rsidR="7C111C4A"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="7C111C4A" w:rsidRPr="1311BDC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hree preferred drugs</w:t>
            </w: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  <w:p w14:paraId="29600DE0" w14:textId="77777777" w:rsidR="00073BE6" w:rsidRPr="005A27BC" w:rsidRDefault="00073BE6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5010305" w14:textId="075DFB7D" w:rsidR="00073BE6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.</w:t>
            </w:r>
          </w:p>
          <w:p w14:paraId="3B85938C" w14:textId="0E7A30FD" w:rsidR="006148F4" w:rsidRDefault="006148F4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0B60632" w14:textId="62BB9EFA" w:rsidR="006148F4" w:rsidRDefault="2B8660AB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note: For non-preferred drugs that have preferred drugs in the same drug class: must provide documentation that there was at least </w:t>
            </w: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one</w:t>
            </w: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adequate clinical response with a drug in same drug class</w:t>
            </w:r>
            <w:r w:rsidR="68689BEF"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52CEBEAD" w14:textId="6075D53A" w:rsidR="00C362A6" w:rsidRDefault="00C362A6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2DDBCF1" w14:textId="5F100901" w:rsidR="00073BE6" w:rsidRPr="005A27BC" w:rsidRDefault="67595566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Please note: An inadequate clinical response is defined as the inability to reach A1C goal after at least 120 days of current regimen with documented adherence and appropriate dose escalation.  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6597E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41EFF" w14:textId="6A3A8DFE" w:rsidR="00073BE6" w:rsidRPr="005A27BC" w:rsidRDefault="21FD0415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53509D67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73BE6" w:rsidRPr="005A27BC" w14:paraId="532F5E76" w14:textId="77777777" w:rsidTr="061B963D">
        <w:trPr>
          <w:trHeight w:val="440"/>
        </w:trPr>
        <w:tc>
          <w:tcPr>
            <w:tcW w:w="1196" w:type="dxa"/>
            <w:vMerge/>
            <w:vAlign w:val="center"/>
            <w:hideMark/>
          </w:tcPr>
          <w:p w14:paraId="5DFBEC4D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  <w:hideMark/>
          </w:tcPr>
          <w:p w14:paraId="24A51D57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  <w:vAlign w:val="center"/>
            <w:hideMark/>
          </w:tcPr>
          <w:p w14:paraId="6D636480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191370CC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660" w:type="dxa"/>
            <w:vMerge/>
            <w:vAlign w:val="center"/>
            <w:hideMark/>
          </w:tcPr>
          <w:p w14:paraId="19DB03F9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43456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888A8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</w:tr>
      <w:tr w:rsidR="00073BE6" w:rsidRPr="005A27BC" w14:paraId="15BEA2BB" w14:textId="77777777" w:rsidTr="061B963D">
        <w:trPr>
          <w:trHeight w:val="103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7C602" w14:textId="77777777" w:rsidR="00073BE6" w:rsidRPr="005A27BC" w:rsidRDefault="4A00ADF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41F34" w14:textId="77777777" w:rsidR="00073BE6" w:rsidRPr="005A27BC" w:rsidRDefault="4A00ADF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DFDFC" w14:textId="77777777" w:rsidR="00073BE6" w:rsidRPr="005A27BC" w:rsidRDefault="00073BE6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57C33" w14:textId="77777777" w:rsidR="00073BE6" w:rsidRPr="005A27BC" w:rsidRDefault="4A00ADF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A673A" w14:textId="77777777" w:rsidR="00073BE6" w:rsidRPr="005A27BC" w:rsidRDefault="4A00ADF1" w:rsidP="061B963D">
            <w:pPr>
              <w:pStyle w:val="paragraph"/>
              <w:spacing w:before="0" w:beforeAutospacing="0" w:after="0" w:afterAutospacing="0" w:line="256" w:lineRule="auto"/>
              <w:textAlignment w:val="baseline"/>
            </w:pPr>
            <w:r w:rsidRPr="061B963D">
              <w:t>Has the provider submitted documentation of medical necessity beyond convenience for why the patient cannot be changed to a preferred drug (i.e., allergies, drug-drug interactions, contraindications, or intolerances)?</w:t>
            </w:r>
          </w:p>
          <w:p w14:paraId="2B46E67A" w14:textId="77777777" w:rsidR="00073BE6" w:rsidRPr="005A27BC" w:rsidRDefault="00073BE6" w:rsidP="061B963D">
            <w:pPr>
              <w:pStyle w:val="paragraph"/>
              <w:spacing w:before="0" w:beforeAutospacing="0" w:after="0" w:afterAutospacing="0" w:line="256" w:lineRule="auto"/>
              <w:textAlignment w:val="baseline"/>
            </w:pPr>
          </w:p>
          <w:p w14:paraId="7D467056" w14:textId="2DB79DEA" w:rsidR="00073BE6" w:rsidRPr="001B7760" w:rsidRDefault="4A00ADF1" w:rsidP="061B963D">
            <w:pPr>
              <w:pStyle w:val="paragraph"/>
              <w:spacing w:before="0" w:beforeAutospacing="0" w:after="0" w:afterAutospacing="0" w:line="256" w:lineRule="auto"/>
              <w:textAlignment w:val="baseline"/>
              <w:rPr>
                <w:shd w:val="clear" w:color="auto" w:fill="FFFFFF"/>
              </w:rPr>
            </w:pPr>
            <w:r w:rsidRPr="061B963D">
              <w:rPr>
                <w:shd w:val="clear" w:color="auto" w:fill="FFFFFF"/>
              </w:rPr>
              <w:t>If yes, please submit the medication name and reason for inability to use. 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08762" w14:textId="77777777" w:rsidR="00073BE6" w:rsidRPr="005A27BC" w:rsidRDefault="4A00ADF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Y  </w:t>
            </w:r>
            <w:r w:rsidRPr="061B963D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6830F" w14:textId="41FF6DCD" w:rsidR="00073BE6" w:rsidRPr="005A27BC" w:rsidRDefault="3DA9104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7E638ED5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73BE6" w:rsidRPr="005A27BC" w14:paraId="05C1998F" w14:textId="77777777" w:rsidTr="061B963D">
        <w:trPr>
          <w:trHeight w:val="103"/>
        </w:trPr>
        <w:tc>
          <w:tcPr>
            <w:tcW w:w="1196" w:type="dxa"/>
            <w:vMerge/>
            <w:vAlign w:val="center"/>
            <w:hideMark/>
          </w:tcPr>
          <w:p w14:paraId="4D758FF6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  <w:hideMark/>
          </w:tcPr>
          <w:p w14:paraId="3220BAC4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  <w:vAlign w:val="center"/>
            <w:hideMark/>
          </w:tcPr>
          <w:p w14:paraId="2CA9C859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0877BB54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660" w:type="dxa"/>
            <w:vMerge/>
            <w:vAlign w:val="center"/>
            <w:hideMark/>
          </w:tcPr>
          <w:p w14:paraId="745A3372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  <w:strike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48384" w14:textId="77777777" w:rsidR="00073BE6" w:rsidRPr="005A27BC" w:rsidRDefault="4A00ADF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N  </w:t>
            </w:r>
            <w:r w:rsidRPr="061B963D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63664" w14:textId="5A267533" w:rsidR="00073BE6" w:rsidRPr="005A27BC" w:rsidRDefault="3B5126AE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7AE307CE" w14:paraId="3BDE97B6" w14:textId="77777777" w:rsidTr="061B963D"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3C20D" w14:textId="385D45EF" w:rsidR="60EB953F" w:rsidRDefault="10429C3A" w:rsidP="061B963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25093" w14:textId="77135F17" w:rsidR="60EB953F" w:rsidRDefault="10429C3A" w:rsidP="061B963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9FFDD" w14:textId="2328E55B" w:rsidR="7AE307CE" w:rsidRDefault="7AE307CE" w:rsidP="061B963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A6582" w14:textId="700D023C" w:rsidR="60EB953F" w:rsidRDefault="10429C3A" w:rsidP="061B963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  <w:r w:rsidR="3CE34DAF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and Free Text</w:t>
            </w:r>
          </w:p>
        </w:tc>
        <w:tc>
          <w:tcPr>
            <w:tcW w:w="3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9C36E" w14:textId="0582FF82" w:rsidR="7AE307CE" w:rsidRDefault="4A632DAC" w:rsidP="061B96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patient have a condition that is difficult to control (i.e., prone to ketoacidosis, hypoglycemia)</w:t>
            </w:r>
            <w:r w:rsidR="346B594C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  <w:p w14:paraId="7519AA76" w14:textId="2806ACAF" w:rsidR="7AE307CE" w:rsidRDefault="7AE307CE" w:rsidP="061B96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720B571" w14:textId="3F72BCD4" w:rsidR="7AE307CE" w:rsidRDefault="02B141E5" w:rsidP="061B96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645CE" w14:textId="5AE0542E" w:rsidR="25FE3A98" w:rsidRDefault="4075459B" w:rsidP="061B963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86AB6" w14:textId="3367B91E" w:rsidR="25FE3A98" w:rsidRDefault="3854FFFD" w:rsidP="061B963D">
            <w:pPr>
              <w:spacing w:line="240" w:lineRule="auto"/>
              <w:rPr>
                <w:rFonts w:ascii="Times New Roman" w:eastAsia="Times New Roman" w:hAnsi="Times New Roman" w:cs="Times New Roman"/>
                <w:color w:val="FFC000" w:themeColor="accent4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7AE307CE" w14:paraId="7864D6DC" w14:textId="77777777" w:rsidTr="061B963D">
        <w:trPr>
          <w:trHeight w:val="300"/>
        </w:trPr>
        <w:tc>
          <w:tcPr>
            <w:tcW w:w="1196" w:type="dxa"/>
            <w:vMerge/>
            <w:hideMark/>
          </w:tcPr>
          <w:p w14:paraId="0F3F6BED" w14:textId="77777777" w:rsidR="00612C6B" w:rsidRDefault="00612C6B"/>
        </w:tc>
        <w:tc>
          <w:tcPr>
            <w:tcW w:w="1116" w:type="dxa"/>
            <w:vMerge/>
            <w:hideMark/>
          </w:tcPr>
          <w:p w14:paraId="0B1D6D2E" w14:textId="77777777" w:rsidR="00612C6B" w:rsidRDefault="00612C6B"/>
        </w:tc>
        <w:tc>
          <w:tcPr>
            <w:tcW w:w="1117" w:type="dxa"/>
            <w:vMerge/>
          </w:tcPr>
          <w:p w14:paraId="729A6A62" w14:textId="77777777" w:rsidR="00612C6B" w:rsidRDefault="00612C6B"/>
        </w:tc>
        <w:tc>
          <w:tcPr>
            <w:tcW w:w="1015" w:type="dxa"/>
            <w:vMerge/>
            <w:hideMark/>
          </w:tcPr>
          <w:p w14:paraId="539E432C" w14:textId="77777777" w:rsidR="00612C6B" w:rsidRDefault="00612C6B"/>
        </w:tc>
        <w:tc>
          <w:tcPr>
            <w:tcW w:w="3660" w:type="dxa"/>
            <w:vMerge/>
            <w:hideMark/>
          </w:tcPr>
          <w:p w14:paraId="58F6CD6E" w14:textId="77777777" w:rsidR="00612C6B" w:rsidRDefault="00612C6B"/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05561" w14:textId="549385B6" w:rsidR="25FE3A98" w:rsidRDefault="4075459B" w:rsidP="061B963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B04B2" w14:textId="2E9B8930" w:rsidR="25FE3A98" w:rsidRDefault="4075459B" w:rsidP="061B963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073BE6" w:rsidRPr="005A27BC" w14:paraId="07E1B02A" w14:textId="77777777" w:rsidTr="061B963D">
        <w:trPr>
          <w:trHeight w:val="345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CC6C2" w14:textId="556A0372" w:rsidR="00073BE6" w:rsidRPr="005A27BC" w:rsidRDefault="0C5927C8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1E914" w14:textId="5A383887" w:rsidR="00073BE6" w:rsidRPr="005A27BC" w:rsidRDefault="3BD8B21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76D9F" w14:textId="77777777" w:rsidR="00073BE6" w:rsidRPr="005A27BC" w:rsidRDefault="00073BE6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53FEF" w14:textId="77777777" w:rsidR="00073BE6" w:rsidRPr="005A27BC" w:rsidRDefault="4A00ADF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27F21" w14:textId="77777777" w:rsidR="00073BE6" w:rsidRPr="005A27BC" w:rsidRDefault="4A00ADF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any of the following: </w:t>
            </w:r>
          </w:p>
          <w:p w14:paraId="71E3DD84" w14:textId="77777777" w:rsidR="00073BE6" w:rsidRPr="005A27BC" w:rsidRDefault="4A00ADF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a nonsolid oral dosage formulation </w:t>
            </w:r>
          </w:p>
          <w:p w14:paraId="4DB60A90" w14:textId="77777777" w:rsidR="00073BE6" w:rsidRPr="005A27BC" w:rsidRDefault="4A00ADF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2) a non-preferred extended release formulation</w:t>
            </w:r>
          </w:p>
          <w:p w14:paraId="5BC008A8" w14:textId="77777777" w:rsidR="00073BE6" w:rsidRPr="005A27BC" w:rsidRDefault="4A00ADF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3) a non-preferred brand name that has a preferred generic product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906C5" w14:textId="77777777" w:rsidR="00073BE6" w:rsidRPr="005A27BC" w:rsidRDefault="4A00ADF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5A96D" w14:textId="276A9235" w:rsidR="00073BE6" w:rsidRPr="005A27BC" w:rsidRDefault="3DA9104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3442F9EC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73BE6" w:rsidRPr="005A27BC" w14:paraId="61C2030A" w14:textId="77777777" w:rsidTr="061B963D">
        <w:trPr>
          <w:trHeight w:val="345"/>
        </w:trPr>
        <w:tc>
          <w:tcPr>
            <w:tcW w:w="1196" w:type="dxa"/>
            <w:vMerge/>
            <w:vAlign w:val="center"/>
            <w:hideMark/>
          </w:tcPr>
          <w:p w14:paraId="782FEE81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  <w:hideMark/>
          </w:tcPr>
          <w:p w14:paraId="61DDD45B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  <w:vAlign w:val="center"/>
            <w:hideMark/>
          </w:tcPr>
          <w:p w14:paraId="16288CE4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2CB1B489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660" w:type="dxa"/>
            <w:vMerge/>
            <w:vAlign w:val="center"/>
            <w:hideMark/>
          </w:tcPr>
          <w:p w14:paraId="3867BDF7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F9088" w14:textId="77777777" w:rsidR="00073BE6" w:rsidRPr="005A27BC" w:rsidRDefault="4A00ADF1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8AF83" w14:textId="514B0157" w:rsidR="00073BE6" w:rsidRPr="005A27BC" w:rsidRDefault="15A2488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00CF84DE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3BE6" w:rsidRPr="005A27BC" w14:paraId="4240E826" w14:textId="77777777" w:rsidTr="061B963D">
        <w:trPr>
          <w:trHeight w:val="345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B774A" w14:textId="2D527F4B" w:rsidR="00073BE6" w:rsidRPr="005A27BC" w:rsidRDefault="138DED03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C37DC" w14:textId="7C2FDA3A" w:rsidR="00073BE6" w:rsidRPr="005A27BC" w:rsidRDefault="1961B9E8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7D500" w14:textId="77777777" w:rsidR="00073BE6" w:rsidRPr="005A27BC" w:rsidRDefault="00073BE6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35849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009B6" w14:textId="12A23E3A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medical necessity for the requested product (i.e. medical reasons for why the patient cannot be changed to a solid oral dosage formulation, inadequate clinical response with a product’s immediate release formulation, or inadequate clinical response or allergy of two or more generic labelers)?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1797D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E7951" w14:textId="73BBA394" w:rsidR="00073BE6" w:rsidRPr="005A27BC" w:rsidRDefault="0AEC919B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4A75EED7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3BE6" w:rsidRPr="005A27BC" w14:paraId="01F3527D" w14:textId="77777777" w:rsidTr="061B963D">
        <w:trPr>
          <w:trHeight w:val="345"/>
        </w:trPr>
        <w:tc>
          <w:tcPr>
            <w:tcW w:w="1196" w:type="dxa"/>
            <w:vMerge/>
            <w:vAlign w:val="center"/>
            <w:hideMark/>
          </w:tcPr>
          <w:p w14:paraId="4F16DDD5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  <w:hideMark/>
          </w:tcPr>
          <w:p w14:paraId="3B492107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  <w:vAlign w:val="center"/>
            <w:hideMark/>
          </w:tcPr>
          <w:p w14:paraId="7F84CB8D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2481E167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660" w:type="dxa"/>
            <w:vMerge/>
            <w:vAlign w:val="center"/>
            <w:hideMark/>
          </w:tcPr>
          <w:p w14:paraId="25B0E597" w14:textId="77777777" w:rsidR="00073BE6" w:rsidRPr="005A27BC" w:rsidRDefault="00073BE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49C0A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2D85D" w14:textId="77777777" w:rsidR="00073BE6" w:rsidRPr="005A27BC" w:rsidRDefault="0AEC192F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874369" w:rsidRPr="005A27BC" w14:paraId="42E24454" w14:textId="77777777" w:rsidTr="061B963D">
        <w:trPr>
          <w:trHeight w:val="265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2D3000" w14:textId="600631E8" w:rsidR="00874369" w:rsidRPr="005A27BC" w:rsidRDefault="138DED03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97548D" w14:textId="73569F59" w:rsidR="00874369" w:rsidRPr="005A27BC" w:rsidRDefault="2783DC81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939C49" w14:textId="77777777" w:rsidR="00874369" w:rsidRPr="005A27BC" w:rsidRDefault="0087436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DF680D" w14:textId="3FFA2795" w:rsidR="00874369" w:rsidRPr="005A27BC" w:rsidRDefault="1751AFFE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6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A771CC" w14:textId="52E07059" w:rsidR="00874369" w:rsidRPr="005A27BC" w:rsidRDefault="0836E36C" w:rsidP="7AE307CE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Is the request for Metformin ER (Generic of Fortamet</w:t>
            </w:r>
            <w:r w:rsidR="5C764F07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, Glumetza</w:t>
            </w: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? 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565FE" w14:textId="5BB72BAD" w:rsidR="00874369" w:rsidRPr="005A27BC" w:rsidRDefault="1751AFFE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E694AB" w14:textId="6DA29AEA" w:rsidR="00874369" w:rsidRPr="005A27BC" w:rsidRDefault="0836E36C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19FD6372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874369" w:rsidRPr="005A27BC" w14:paraId="6ABB94CE" w14:textId="77777777" w:rsidTr="061B963D">
        <w:trPr>
          <w:trHeight w:val="265"/>
        </w:trPr>
        <w:tc>
          <w:tcPr>
            <w:tcW w:w="1196" w:type="dxa"/>
            <w:vMerge/>
          </w:tcPr>
          <w:p w14:paraId="521271FC" w14:textId="77777777" w:rsidR="00874369" w:rsidRPr="005A27BC" w:rsidRDefault="00874369" w:rsidP="00874369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</w:tcPr>
          <w:p w14:paraId="28ABA6F1" w14:textId="77777777" w:rsidR="00874369" w:rsidRPr="005A27BC" w:rsidRDefault="00874369" w:rsidP="00874369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</w:tcPr>
          <w:p w14:paraId="5C302F96" w14:textId="77777777" w:rsidR="00874369" w:rsidRPr="005A27BC" w:rsidRDefault="00874369" w:rsidP="00874369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</w:tcPr>
          <w:p w14:paraId="3F9E64A2" w14:textId="77777777" w:rsidR="00874369" w:rsidRPr="005A27BC" w:rsidRDefault="00874369" w:rsidP="00874369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660" w:type="dxa"/>
            <w:vMerge/>
          </w:tcPr>
          <w:p w14:paraId="3A877E35" w14:textId="77777777" w:rsidR="00874369" w:rsidRDefault="00874369" w:rsidP="00874369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18B8C" w14:textId="0FC2F97D" w:rsidR="00874369" w:rsidRPr="005A27BC" w:rsidRDefault="1751AFFE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6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360F7" w14:textId="73C83C14" w:rsidR="00874369" w:rsidRPr="005A27BC" w:rsidRDefault="1751AFFE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874369" w:rsidRPr="005A27BC" w14:paraId="690D0C4F" w14:textId="77777777" w:rsidTr="061B963D">
        <w:trPr>
          <w:trHeight w:val="265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7387C2" w14:textId="0F174362" w:rsidR="00874369" w:rsidRPr="005A27BC" w:rsidRDefault="138DED03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2BCEEE" w14:textId="52C663EA" w:rsidR="00874369" w:rsidRPr="005A27BC" w:rsidRDefault="512D0647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AE55CD" w14:textId="77777777" w:rsidR="00874369" w:rsidRPr="005A27BC" w:rsidRDefault="0087436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1E9567" w14:textId="7ACD5E22" w:rsidR="00874369" w:rsidRPr="005A27BC" w:rsidRDefault="1751AFFE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6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567B0B" w14:textId="615C8B33" w:rsidR="00874369" w:rsidRPr="003F03D3" w:rsidRDefault="1751AFFE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What strength is being requested?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B1AAF" w14:textId="1FDEBFD9" w:rsidR="00874369" w:rsidRPr="003F03D3" w:rsidRDefault="1751AFFE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AF9F8"/>
              </w:rPr>
              <w:t>Metformin HCl SR Tab 500 M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FB5C33" w14:textId="60E4F587" w:rsidR="00874369" w:rsidRPr="003F03D3" w:rsidRDefault="0836E36C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6FF6DFBE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D338D0" w:rsidRPr="005A27BC" w14:paraId="4D784539" w14:textId="77777777" w:rsidTr="061B963D">
        <w:trPr>
          <w:trHeight w:val="265"/>
        </w:trPr>
        <w:tc>
          <w:tcPr>
            <w:tcW w:w="1196" w:type="dxa"/>
            <w:vMerge/>
          </w:tcPr>
          <w:p w14:paraId="5DFA1BF5" w14:textId="77777777" w:rsidR="00D338D0" w:rsidRPr="005A27BC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</w:tcPr>
          <w:p w14:paraId="5F0F67EF" w14:textId="77777777" w:rsidR="00D338D0" w:rsidRPr="005A27BC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</w:tcPr>
          <w:p w14:paraId="6D13252C" w14:textId="77777777" w:rsidR="00D338D0" w:rsidRPr="005A27BC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</w:tcPr>
          <w:p w14:paraId="1285F1AA" w14:textId="77777777" w:rsidR="00D338D0" w:rsidRPr="005A27BC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660" w:type="dxa"/>
            <w:vMerge/>
          </w:tcPr>
          <w:p w14:paraId="3794B0CB" w14:textId="77777777" w:rsidR="00D338D0" w:rsidRPr="003F03D3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F31C3" w14:textId="3F72A679" w:rsidR="00D338D0" w:rsidRPr="003F03D3" w:rsidRDefault="5D425E3B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AF9F8"/>
              </w:rPr>
              <w:t>Metformin HCl SR Tab (</w:t>
            </w:r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shd w:val="clear" w:color="auto" w:fill="FAF9F8"/>
              </w:rPr>
              <w:t>all strengths excluding 500 MG</w:t>
            </w: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AF9F8"/>
              </w:rPr>
              <w:t>)</w:t>
            </w:r>
          </w:p>
        </w:tc>
        <w:tc>
          <w:tcPr>
            <w:tcW w:w="116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4F3C3" w14:textId="7954F884" w:rsidR="00D338D0" w:rsidRPr="003F03D3" w:rsidRDefault="5D425E3B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6E5E9D93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D338D0" w:rsidRPr="005A27BC" w14:paraId="1E0F7C5B" w14:textId="77777777" w:rsidTr="061B963D">
        <w:trPr>
          <w:trHeight w:val="265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A89A5A" w14:textId="199EF6B8" w:rsidR="00D338D0" w:rsidRPr="005A27BC" w:rsidRDefault="1129B998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9CB1E1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364AA1" w14:textId="56CC7C1D" w:rsidR="00D338D0" w:rsidRPr="005A27BC" w:rsidRDefault="70BF27BE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1007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D9FDD1" w14:textId="77777777" w:rsidR="00D338D0" w:rsidRPr="005A27BC" w:rsidRDefault="00D338D0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EB3A87" w14:textId="2BD139EE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 </w:t>
            </w:r>
          </w:p>
        </w:tc>
        <w:tc>
          <w:tcPr>
            <w:tcW w:w="36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A8346F" w14:textId="7AF4B432" w:rsidR="00D338D0" w:rsidRPr="00874369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Ohio Medicaid covers up to 408 tablets per 102 days.  Does this request meet this requirement?</w:t>
            </w:r>
          </w:p>
          <w:p w14:paraId="013133C6" w14:textId="77777777" w:rsidR="00D338D0" w:rsidRPr="00874369" w:rsidRDefault="00D338D0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BE787" w14:textId="13F0390E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0E1384" w14:textId="5CF4E7E8" w:rsidR="00D338D0" w:rsidRPr="005A27BC" w:rsidRDefault="6A5DB23B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9CB1E1F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</w:t>
            </w:r>
          </w:p>
        </w:tc>
      </w:tr>
      <w:tr w:rsidR="00D338D0" w:rsidRPr="005A27BC" w14:paraId="00B1C50B" w14:textId="77777777" w:rsidTr="061B963D">
        <w:trPr>
          <w:trHeight w:val="265"/>
        </w:trPr>
        <w:tc>
          <w:tcPr>
            <w:tcW w:w="1196" w:type="dxa"/>
            <w:vMerge/>
          </w:tcPr>
          <w:p w14:paraId="0088CECA" w14:textId="77777777" w:rsidR="00D338D0" w:rsidRPr="005A27BC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</w:tcPr>
          <w:p w14:paraId="1B71D9F3" w14:textId="77777777" w:rsidR="00D338D0" w:rsidRPr="005A27BC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</w:tcPr>
          <w:p w14:paraId="79C30C74" w14:textId="77777777" w:rsidR="00D338D0" w:rsidRPr="005A27BC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</w:tcPr>
          <w:p w14:paraId="4AC1A6ED" w14:textId="77777777" w:rsidR="00D338D0" w:rsidRPr="005A27BC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660" w:type="dxa"/>
            <w:vMerge/>
            <w:vAlign w:val="center"/>
          </w:tcPr>
          <w:p w14:paraId="022DC02C" w14:textId="77777777" w:rsidR="00D338D0" w:rsidRPr="00874369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204F1" w14:textId="2A5124ED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6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46ACC" w14:textId="06026295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1237</w:t>
            </w:r>
          </w:p>
        </w:tc>
      </w:tr>
      <w:tr w:rsidR="00D338D0" w:rsidRPr="005A27BC" w14:paraId="68FFE386" w14:textId="77777777" w:rsidTr="061B963D">
        <w:trPr>
          <w:trHeight w:val="265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D2C064" w14:textId="718A41D6" w:rsidR="00D338D0" w:rsidRPr="005A27BC" w:rsidRDefault="1129B998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9CB1E1F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2B96B2" w14:textId="3E1F718F" w:rsidR="00D338D0" w:rsidRPr="005A27BC" w:rsidRDefault="1533AB8E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1008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40E063" w14:textId="77777777" w:rsidR="00D338D0" w:rsidRPr="005A27BC" w:rsidRDefault="00D338D0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ED18DE" w14:textId="7A1CFAC0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 </w:t>
            </w:r>
          </w:p>
        </w:tc>
        <w:tc>
          <w:tcPr>
            <w:tcW w:w="36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CC9D6C" w14:textId="40AB08DB" w:rsidR="00D338D0" w:rsidRPr="00874369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Ohio Medicaid covers up to 204 tablets per 102 days.  Does this request meet this requirement?</w:t>
            </w:r>
          </w:p>
          <w:p w14:paraId="19DFF3DD" w14:textId="77777777" w:rsidR="00D338D0" w:rsidRPr="00874369" w:rsidRDefault="00D338D0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B1863" w14:textId="78C013DE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036329" w14:textId="71398E34" w:rsidR="00D338D0" w:rsidRPr="005A27BC" w:rsidRDefault="6A5DB23B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9CB1E1F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</w:t>
            </w:r>
          </w:p>
        </w:tc>
      </w:tr>
      <w:tr w:rsidR="00D338D0" w:rsidRPr="005A27BC" w14:paraId="403F445D" w14:textId="77777777" w:rsidTr="061B963D">
        <w:trPr>
          <w:trHeight w:val="265"/>
        </w:trPr>
        <w:tc>
          <w:tcPr>
            <w:tcW w:w="1196" w:type="dxa"/>
            <w:vMerge/>
          </w:tcPr>
          <w:p w14:paraId="3DA45CB7" w14:textId="77777777" w:rsidR="00D338D0" w:rsidRPr="005A27BC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</w:tcPr>
          <w:p w14:paraId="6585A1FC" w14:textId="77777777" w:rsidR="00D338D0" w:rsidRPr="005A27BC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</w:tcPr>
          <w:p w14:paraId="52A421A7" w14:textId="77777777" w:rsidR="00D338D0" w:rsidRPr="005A27BC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</w:tcPr>
          <w:p w14:paraId="7DABED17" w14:textId="77777777" w:rsidR="00D338D0" w:rsidRPr="005A27BC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660" w:type="dxa"/>
            <w:vMerge/>
            <w:vAlign w:val="center"/>
          </w:tcPr>
          <w:p w14:paraId="47B37B00" w14:textId="77777777" w:rsidR="00D338D0" w:rsidRPr="005A27BC" w:rsidRDefault="00D338D0" w:rsidP="00D338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27B5A" w14:textId="23C1B252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6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3090E" w14:textId="58E2B2A7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1237</w:t>
            </w:r>
          </w:p>
        </w:tc>
      </w:tr>
      <w:tr w:rsidR="00D338D0" w:rsidRPr="005A27BC" w14:paraId="25C8FC30" w14:textId="77777777" w:rsidTr="061B963D">
        <w:trPr>
          <w:trHeight w:val="690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44E6" w14:textId="1E725FBF" w:rsidR="00D338D0" w:rsidRPr="005A27BC" w:rsidRDefault="4F277703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5186C" w14:textId="77777777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6E496" w14:textId="77777777" w:rsidR="00D338D0" w:rsidRPr="005A27BC" w:rsidRDefault="00D338D0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C4A46" w14:textId="77777777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 </w:t>
            </w:r>
          </w:p>
        </w:tc>
        <w:tc>
          <w:tcPr>
            <w:tcW w:w="3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A3BF8" w14:textId="77777777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patient’s clinical response to treatment and ongoing safety monitoring?</w:t>
            </w:r>
          </w:p>
          <w:p w14:paraId="79BB5914" w14:textId="77777777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5591E" w14:textId="77777777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Y    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88953" w14:textId="77777777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</w:t>
            </w:r>
          </w:p>
        </w:tc>
      </w:tr>
      <w:tr w:rsidR="00D338D0" w:rsidRPr="005A27BC" w14:paraId="71FD0A47" w14:textId="77777777" w:rsidTr="061B963D">
        <w:trPr>
          <w:trHeight w:val="390"/>
        </w:trPr>
        <w:tc>
          <w:tcPr>
            <w:tcW w:w="1196" w:type="dxa"/>
            <w:vMerge/>
          </w:tcPr>
          <w:p w14:paraId="2A7F7868" w14:textId="77777777" w:rsidR="00D338D0" w:rsidRPr="005A27BC" w:rsidRDefault="00D338D0" w:rsidP="00D338D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  <w:hideMark/>
          </w:tcPr>
          <w:p w14:paraId="773B05BE" w14:textId="77777777" w:rsidR="00D338D0" w:rsidRPr="005A27BC" w:rsidRDefault="00D338D0" w:rsidP="00D338D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  <w:vAlign w:val="center"/>
            <w:hideMark/>
          </w:tcPr>
          <w:p w14:paraId="2E5853AB" w14:textId="77777777" w:rsidR="00D338D0" w:rsidRPr="005A27BC" w:rsidRDefault="00D338D0" w:rsidP="00D338D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0D8E9487" w14:textId="77777777" w:rsidR="00D338D0" w:rsidRPr="005A27BC" w:rsidRDefault="00D338D0" w:rsidP="00D338D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660" w:type="dxa"/>
            <w:vMerge/>
            <w:vAlign w:val="center"/>
            <w:hideMark/>
          </w:tcPr>
          <w:p w14:paraId="31E4A482" w14:textId="77777777" w:rsidR="00D338D0" w:rsidRPr="005A27BC" w:rsidRDefault="00D338D0" w:rsidP="00D338D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7E22C" w14:textId="77777777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C8EC0" w14:textId="77777777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D338D0" w:rsidRPr="005A27BC" w14:paraId="585ABE3D" w14:textId="77777777" w:rsidTr="061B963D">
        <w:trPr>
          <w:trHeight w:val="555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03E48" w14:textId="78A63FC2" w:rsidR="00D338D0" w:rsidRPr="005A27BC" w:rsidRDefault="4F277703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206A1" w14:textId="77777777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52A5A" w14:textId="77777777" w:rsidR="00D338D0" w:rsidRPr="005A27BC" w:rsidRDefault="00D338D0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68CB2" w14:textId="77777777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065E0" w14:textId="10344678" w:rsidR="00086A10" w:rsidRPr="005A27BC" w:rsidRDefault="5D425E3B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the rationale for the medication being requested. </w:t>
            </w:r>
          </w:p>
        </w:tc>
        <w:tc>
          <w:tcPr>
            <w:tcW w:w="28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11AB7" w14:textId="77777777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D338D0" w:rsidRPr="005A27BC" w14:paraId="2BDB575D" w14:textId="77777777" w:rsidTr="061B963D">
        <w:trPr>
          <w:trHeight w:val="555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BFB29" w14:textId="09A0FA2E" w:rsidR="00D338D0" w:rsidRPr="005A27BC" w:rsidRDefault="5D13D695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F0FE9" w14:textId="74BC3BA0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1237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24A71" w14:textId="77777777" w:rsidR="00D338D0" w:rsidRPr="005A27BC" w:rsidRDefault="00D338D0" w:rsidP="1311BDC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EA100" w14:textId="361D0FAC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34F91" w14:textId="13EF16C6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the rationale for the dose and frequency being requested.</w:t>
            </w:r>
          </w:p>
        </w:tc>
        <w:tc>
          <w:tcPr>
            <w:tcW w:w="28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07452" w14:textId="564962E0" w:rsidR="00D338D0" w:rsidRPr="005A27BC" w:rsidRDefault="1EC2AC09" w:rsidP="1311BD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bookmarkEnd w:id="1"/>
    <w:p w14:paraId="6FC5CDED" w14:textId="426A9CFD" w:rsidR="00A31F8B" w:rsidRPr="00A31F8B" w:rsidRDefault="00A31F8B" w:rsidP="1311BD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311BDCC">
        <w:rPr>
          <w:rFonts w:ascii="Times New Roman" w:eastAsia="Times New Roman" w:hAnsi="Times New Roman" w:cs="Times New Roman"/>
          <w:sz w:val="24"/>
          <w:szCs w:val="24"/>
        </w:rPr>
        <w:t>LENGTH OF AUTHORIZATIONS: 365 Days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9"/>
        <w:gridCol w:w="8685"/>
      </w:tblGrid>
      <w:tr w:rsidR="001B7760" w:rsidRPr="001B7760" w14:paraId="02CA9664" w14:textId="77777777" w:rsidTr="061B963D">
        <w:trPr>
          <w:trHeight w:val="60"/>
        </w:trPr>
        <w:tc>
          <w:tcPr>
            <w:tcW w:w="2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074039" w14:textId="77777777" w:rsidR="001B7760" w:rsidRPr="001B7760" w:rsidRDefault="001B7760" w:rsidP="001B776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1B7760">
              <w:rPr>
                <w:rFonts w:ascii="Times New Roman" w:eastAsia="Times New Roman" w:hAnsi="Times New Roman" w:cs="Times New Roman"/>
                <w:sz w:val="24"/>
                <w:szCs w:val="24"/>
              </w:rPr>
              <w:t> </w:t>
            </w:r>
            <w:r w:rsidRPr="001B77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st Approved </w:t>
            </w:r>
            <w:r w:rsidRPr="001B77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  </w:t>
            </w:r>
          </w:p>
        </w:tc>
        <w:tc>
          <w:tcPr>
            <w:tcW w:w="8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3797E2" w14:textId="36E8CDAA" w:rsidR="001B7760" w:rsidRPr="001B7760" w:rsidRDefault="347E727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5/18</w:t>
            </w:r>
            <w:r w:rsidR="54241C7B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/2023   </w:t>
            </w:r>
          </w:p>
        </w:tc>
      </w:tr>
      <w:tr w:rsidR="001B7760" w:rsidRPr="001B7760" w14:paraId="2747E2A4" w14:textId="77777777" w:rsidTr="061B963D">
        <w:trPr>
          <w:trHeight w:val="60"/>
        </w:trPr>
        <w:tc>
          <w:tcPr>
            <w:tcW w:w="2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F83346" w14:textId="77777777" w:rsidR="001B7760" w:rsidRPr="001B7760" w:rsidRDefault="001B7760" w:rsidP="001B776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1B77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</w:t>
            </w:r>
            <w:r w:rsidRPr="001B77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 </w:t>
            </w:r>
          </w:p>
        </w:tc>
        <w:tc>
          <w:tcPr>
            <w:tcW w:w="8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D3E012" w14:textId="77777777" w:rsidR="001B7760" w:rsidRPr="001B7760" w:rsidRDefault="001B7760" w:rsidP="001B776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1B7760">
              <w:rPr>
                <w:rFonts w:ascii="Times New Roman" w:eastAsia="Times New Roman" w:hAnsi="Times New Roman" w:cs="Times New Roman"/>
                <w:sz w:val="24"/>
                <w:szCs w:val="24"/>
              </w:rPr>
              <w:t>   </w:t>
            </w:r>
          </w:p>
        </w:tc>
      </w:tr>
    </w:tbl>
    <w:p w14:paraId="1279EB3F" w14:textId="1A71D5AD" w:rsidR="00A31F8B" w:rsidRPr="00F5670C" w:rsidRDefault="00A31F8B" w:rsidP="1311BD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61EB1D1" w14:textId="7CC8816E" w:rsidR="55675E8D" w:rsidRDefault="55675E8D">
      <w:r>
        <w:br w:type="page"/>
      </w:r>
    </w:p>
    <w:tbl>
      <w:tblPr>
        <w:tblW w:w="109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1"/>
        <w:gridCol w:w="3480"/>
        <w:gridCol w:w="1817"/>
        <w:gridCol w:w="3301"/>
      </w:tblGrid>
      <w:tr w:rsidR="00DE59B0" w:rsidRPr="00AC2A2C" w14:paraId="6E92EDA6" w14:textId="77777777" w:rsidTr="55675E8D">
        <w:trPr>
          <w:trHeight w:val="300"/>
        </w:trPr>
        <w:tc>
          <w:tcPr>
            <w:tcW w:w="233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1943FC6" w14:textId="77777777" w:rsidR="00DE59B0" w:rsidRPr="005A27BC" w:rsidRDefault="3A674FBE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Criteria Title</w:t>
            </w: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598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F5F858A" w14:textId="6B43A05F" w:rsidR="00DE59B0" w:rsidRPr="004A60EC" w:rsidRDefault="12F467A9" w:rsidP="001B7760">
            <w:pPr>
              <w:spacing w:after="0" w:line="240" w:lineRule="auto"/>
              <w:textAlignment w:val="baseline"/>
              <w:rPr>
                <w:lang w:val="fr-FR"/>
              </w:rPr>
            </w:pPr>
            <w:r w:rsidRPr="004A60EC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Endocrine Agents: Diabetes – Non-Insulin</w:t>
            </w:r>
          </w:p>
        </w:tc>
      </w:tr>
      <w:tr w:rsidR="00DE59B0" w:rsidRPr="005A27BC" w14:paraId="4815382B" w14:textId="77777777" w:rsidTr="55675E8D">
        <w:trPr>
          <w:trHeight w:val="300"/>
        </w:trPr>
        <w:tc>
          <w:tcPr>
            <w:tcW w:w="233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5B3F670" w14:textId="77777777" w:rsidR="00DE59B0" w:rsidRPr="005A27BC" w:rsidRDefault="3A674FBE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Subtitle</w:t>
            </w: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598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401E75A" w14:textId="5AB2C2E3" w:rsidR="00DE59B0" w:rsidRPr="005A27BC" w:rsidRDefault="1AD7F2D2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on-Preferred Combination Products </w:t>
            </w:r>
          </w:p>
        </w:tc>
      </w:tr>
      <w:tr w:rsidR="00DE59B0" w:rsidRPr="005A27BC" w14:paraId="2D7261EE" w14:textId="77777777" w:rsidTr="55675E8D">
        <w:trPr>
          <w:trHeight w:val="300"/>
        </w:trPr>
        <w:tc>
          <w:tcPr>
            <w:tcW w:w="233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118A69B" w14:textId="77777777" w:rsidR="00DE59B0" w:rsidRPr="005A27BC" w:rsidRDefault="3A674FBE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pproval Level</w:t>
            </w: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598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9BC721B" w14:textId="77777777" w:rsidR="00DE59B0" w:rsidRPr="005A27BC" w:rsidRDefault="3A674FBE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 </w:t>
            </w:r>
          </w:p>
        </w:tc>
      </w:tr>
      <w:tr w:rsidR="00DE59B0" w:rsidRPr="005A27BC" w14:paraId="2A9CBC83" w14:textId="77777777" w:rsidTr="55675E8D">
        <w:trPr>
          <w:trHeight w:val="300"/>
        </w:trPr>
        <w:tc>
          <w:tcPr>
            <w:tcW w:w="2331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823C56C" w14:textId="77777777" w:rsidR="00DE59B0" w:rsidRPr="005A27BC" w:rsidRDefault="3A674FBE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ducts </w:t>
            </w: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2F599188" w14:textId="77777777" w:rsidR="00DE59B0" w:rsidRPr="005A27BC" w:rsidRDefault="00DE59B0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2235" w:type="dxa"/>
              <w:tblInd w:w="0" w:type="dxa"/>
              <w:tblLook w:val="04A0" w:firstRow="1" w:lastRow="0" w:firstColumn="1" w:lastColumn="0" w:noHBand="0" w:noVBand="1"/>
            </w:tblPr>
            <w:tblGrid>
              <w:gridCol w:w="1755"/>
              <w:gridCol w:w="480"/>
            </w:tblGrid>
            <w:tr w:rsidR="00DE59B0" w:rsidRPr="005A27BC" w14:paraId="2CF95EDB" w14:textId="77777777" w:rsidTr="1311BDCC">
              <w:tc>
                <w:tcPr>
                  <w:tcW w:w="1755" w:type="dxa"/>
                </w:tcPr>
                <w:p w14:paraId="1A30EB52" w14:textId="77777777" w:rsidR="00DE59B0" w:rsidRPr="005A27BC" w:rsidRDefault="3A674FBE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311BDC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Preferred </w:t>
                  </w:r>
                </w:p>
              </w:tc>
              <w:tc>
                <w:tcPr>
                  <w:tcW w:w="480" w:type="dxa"/>
                </w:tcPr>
                <w:p w14:paraId="61C06541" w14:textId="77777777" w:rsidR="00DE59B0" w:rsidRPr="005A27BC" w:rsidRDefault="00DE59B0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E59B0" w:rsidRPr="005A27BC" w14:paraId="7963F27D" w14:textId="77777777" w:rsidTr="1311BDCC">
              <w:tc>
                <w:tcPr>
                  <w:tcW w:w="1755" w:type="dxa"/>
                </w:tcPr>
                <w:p w14:paraId="75B8D524" w14:textId="77777777" w:rsidR="00DE59B0" w:rsidRPr="005A27BC" w:rsidRDefault="3A674FBE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311BDC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480" w:type="dxa"/>
                </w:tcPr>
                <w:p w14:paraId="4ED5C142" w14:textId="3D5A1EFF" w:rsidR="00DE59B0" w:rsidRPr="005A27BC" w:rsidRDefault="7E12F0C9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311BDC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00DE59B0" w:rsidRPr="005A27BC" w14:paraId="708F897F" w14:textId="77777777" w:rsidTr="1311BDCC">
              <w:tc>
                <w:tcPr>
                  <w:tcW w:w="1755" w:type="dxa"/>
                </w:tcPr>
                <w:p w14:paraId="0A5AACBC" w14:textId="77777777" w:rsidR="00DE59B0" w:rsidRPr="005A27BC" w:rsidRDefault="3A674FBE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311BDC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480" w:type="dxa"/>
                </w:tcPr>
                <w:p w14:paraId="53A15D92" w14:textId="77777777" w:rsidR="00DE59B0" w:rsidRPr="005A27BC" w:rsidRDefault="00DE59B0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E59B0" w:rsidRPr="005A27BC" w14:paraId="5DD3F612" w14:textId="77777777" w:rsidTr="1311BDCC">
              <w:tc>
                <w:tcPr>
                  <w:tcW w:w="1755" w:type="dxa"/>
                </w:tcPr>
                <w:p w14:paraId="4D9AB6B6" w14:textId="77777777" w:rsidR="00DE59B0" w:rsidRPr="005A27BC" w:rsidRDefault="3A674FBE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311BDC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Generic </w:t>
                  </w:r>
                </w:p>
              </w:tc>
              <w:tc>
                <w:tcPr>
                  <w:tcW w:w="480" w:type="dxa"/>
                </w:tcPr>
                <w:p w14:paraId="43603B69" w14:textId="77777777" w:rsidR="00DE59B0" w:rsidRPr="005A27BC" w:rsidRDefault="00DE59B0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E59B0" w:rsidRPr="005A27BC" w14:paraId="2A97DC2C" w14:textId="77777777" w:rsidTr="1311BDCC">
              <w:tc>
                <w:tcPr>
                  <w:tcW w:w="1755" w:type="dxa"/>
                </w:tcPr>
                <w:p w14:paraId="279402F5" w14:textId="77777777" w:rsidR="00DE59B0" w:rsidRPr="005A27BC" w:rsidRDefault="3A674FBE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311BDC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480" w:type="dxa"/>
                </w:tcPr>
                <w:p w14:paraId="7442327D" w14:textId="77777777" w:rsidR="00DE59B0" w:rsidRPr="005A27BC" w:rsidRDefault="00DE59B0" w:rsidP="001B776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1EE65A14" w14:textId="77777777" w:rsidR="00DE59B0" w:rsidRPr="005A27BC" w:rsidRDefault="00DE59B0" w:rsidP="001B776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61A7FCB" w14:textId="77777777" w:rsidR="00DE59B0" w:rsidRPr="005A27BC" w:rsidRDefault="3A674FBE" w:rsidP="001B776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1A55002" w14:textId="77777777" w:rsidR="00DE59B0" w:rsidRPr="005A27BC" w:rsidRDefault="3A674FBE" w:rsidP="001B776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 (s) 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DFB3E94" w14:textId="77777777" w:rsidR="00DE59B0" w:rsidRPr="005A27BC" w:rsidRDefault="3A674FBE" w:rsidP="001B776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311BDCC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GCNSeqNo, HICL, NDC) </w:t>
            </w:r>
          </w:p>
        </w:tc>
      </w:tr>
      <w:tr w:rsidR="00DE59B0" w:rsidRPr="005A27BC" w14:paraId="73535473" w14:textId="77777777" w:rsidTr="55675E8D">
        <w:trPr>
          <w:trHeight w:val="300"/>
        </w:trPr>
        <w:tc>
          <w:tcPr>
            <w:tcW w:w="2331" w:type="dxa"/>
            <w:vMerge/>
            <w:vAlign w:val="center"/>
            <w:hideMark/>
          </w:tcPr>
          <w:p w14:paraId="59F8B419" w14:textId="77777777" w:rsidR="00DE59B0" w:rsidRPr="005A27BC" w:rsidRDefault="00DE59B0" w:rsidP="001B7760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521FA00" w14:textId="311AAA66" w:rsidR="00DE59B0" w:rsidRPr="005A27BC" w:rsidRDefault="68183147" w:rsidP="001B776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ALOGLIPTIN/METFORMIN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380A072" w14:textId="6FBBD210" w:rsidR="00DE59B0" w:rsidRPr="005A27BC" w:rsidRDefault="68183147" w:rsidP="001B776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0526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8983C70" w14:textId="58DBDB89" w:rsidR="00DE59B0" w:rsidRPr="005A27BC" w:rsidRDefault="68183147" w:rsidP="001B776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00FF5D8E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78989826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4ACA81C" w14:textId="06367A7F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ALOGLIPTIN/METFORMIN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1F58966" w14:textId="3CBF5ECD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0527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6DF4A0C" w14:textId="7C7A5986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41D2EFB1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20AE69C2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D7E4D05" w14:textId="0C215C28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LIMEPIRIDE/PIOGLITAZONE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2E8F5FC" w14:textId="27FB5695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61388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AC6AC54" w14:textId="722DA4C4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3BFBC636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70309CDB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CE1BF05" w14:textId="11A453DB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LIMEPIRIDE/PIOGLITAZONE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10F05FC" w14:textId="46BF89F5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61389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97D00DE" w14:textId="061922F3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1255FA02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50D2115B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63FCB92" w14:textId="49A4E361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LYXAMBI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FB64FDA" w14:textId="0B3BCA72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3432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FACD2FA" w14:textId="722068A1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2F2B5154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0CAA28E0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8AD2FBE" w14:textId="4F4C72DE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LYXAMBI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C6C2F1A" w14:textId="2B72AAF6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3433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79C3C21" w14:textId="043481A9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3D91B047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780B2FC7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1AD3884" w14:textId="02FB1103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INVOKAMET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4D2C46" w14:textId="28562C02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6620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BACAFF9" w14:textId="29507C70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240786B1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575C37A4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4DC20D0" w14:textId="13AABF6B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INVOKAMET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0E8ADC7" w14:textId="1B12C786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6621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2C414DE" w14:textId="1D6699B3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2085EB7A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04F85939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946ED03" w14:textId="36E4FD7A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INVOKAMET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9EC32BE" w14:textId="50CF9D54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6622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A322470" w14:textId="231F46A2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5CE22495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7D4498A8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FC91030" w14:textId="51C45C63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INVOKAMET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5D3105B" w14:textId="30F2B589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6623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664A2C5" w14:textId="1AC52263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77A86A51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5E9717AB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8B23F8C" w14:textId="31BE55BB" w:rsidR="68183147" w:rsidRDefault="68183147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JENTADUETO</w:t>
            </w:r>
            <w:r w:rsidR="4BAAD013"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F4BB93A" w14:textId="1EDC1BBA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6256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AF0684C" w14:textId="6DB36C25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4F4BD914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42993979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1023A71" w14:textId="363E1C9E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JENTADUETO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D5027DF" w14:textId="69C36EE6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6257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857260F" w14:textId="03B66BD0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10393150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0D90E691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8EC2DF8" w14:textId="08FF85A5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KOMBIGLYZE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B03D49E" w14:textId="5158915D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66816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8069D83" w14:textId="13965F12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5577237B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0B2F0A36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8BF01CA" w14:textId="5AE3869B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KOMBIGLYZE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7418AA2" w14:textId="046E06F5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66817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2D30046" w14:textId="453828B0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57472162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66EAAD63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AA55875" w14:textId="3906AF65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KOMBIGLYZE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5A622E5" w14:textId="4553D0E6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66818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F8C5C17" w14:textId="7C998495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51C72F1F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16B6D2BB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EAFBE94" w14:textId="5277821A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PIOGLITAZONE/ALOGLIPTIN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C7FADCC" w14:textId="3F400D98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0518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0209581" w14:textId="10A89FC5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3661BA7D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6A692EDB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4586657" w14:textId="39BE00E6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PIOGLITAZONE/ALOGLIPTIN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6025AA1" w14:textId="1C9D5665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0519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E57746E" w14:textId="1F68E12C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68289FB6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1E7D9DAF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70B1BC6" w14:textId="67EA5503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PIOGLITAZONE/ALOGLIPTIN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63E17C7" w14:textId="18C7CF7D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0520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D855924" w14:textId="0FE9CE66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3D91D547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10CC3D4B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163AFC5" w14:textId="1F2DFDCC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PIOGLITAZONE/ALOGLIPTIN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7E0E0DF" w14:textId="53CD7BB3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0522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7CCCB99" w14:textId="645DC05A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6087A657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544FBFFD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17A4064" w14:textId="7C1EFEAA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QTERN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99167AA" w14:textId="26231E1A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7192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1001B5A" w14:textId="4CF09120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7EBC7097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1BD65991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E05DF38" w14:textId="132D8FE8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QTERN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6B9C6CB" w14:textId="047A24B5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9873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444C8E5" w14:textId="670B6227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3CA4B627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19C59C3D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8EB71EF" w14:textId="1B707ACB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EGLUROMET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AF7B0DA" w14:textId="04AB70D3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8051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1E279AC" w14:textId="4A149E66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321E5ED8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274EE424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1EF4573" w14:textId="6693602C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EGLUROMET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3FFE444" w14:textId="7D05A137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8052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EC29D66" w14:textId="0B821CAA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1DE7582B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4ED533DD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941A2DB" w14:textId="354B3F7E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EGLUROMET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AC4EB11" w14:textId="78260973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8053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1FB7152" w14:textId="28B380DE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441886AD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1D0302BC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6B8FCEB" w14:textId="2B810816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EGLUROMET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D65A2BB" w14:textId="338DC2F6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8054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DDA03FA" w14:textId="3B2808D2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4C6399CE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1BD331D8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01899EB" w14:textId="18FC6B37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OLIQUA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6C163AA" w14:textId="282037F5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6864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6F1E501" w14:textId="6DA1662B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5E170D5B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398CFEB7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367A2BF" w14:textId="37CC8B08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TEGLUJAN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752A3F9" w14:textId="1CBC914B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8036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6841633" w14:textId="63632978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7E836532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14A49DC6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DD58737" w14:textId="3565811E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TEGLUJAN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422519C" w14:textId="7074E313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8037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2949FF8" w14:textId="4D82AA3D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07767F98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633437DE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1E0DF5" w14:textId="21398D63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YNJARDY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371925E" w14:textId="1CE344A9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6940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09B35C9" w14:textId="3B2808D2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60910F90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08BB6795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A87C71B" w14:textId="366C54CD" w:rsidR="2FBB78BB" w:rsidRDefault="2FBB78BB" w:rsidP="001B7760">
            <w:pPr>
              <w:spacing w:after="0" w:line="240" w:lineRule="auto"/>
              <w:jc w:val="center"/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YNJARDY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F1C5ABE" w14:textId="77BEE7DF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6941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3DA30B3" w14:textId="6DA1662B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0D58DE8D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22B8BB1F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178C48B" w14:textId="1CD2329C" w:rsidR="2A45C2D2" w:rsidRDefault="2A45C2D2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YNJARDY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004D4C3" w14:textId="7DA70C55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6942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77F50EC" w14:textId="63632978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55229F41" w14:textId="77777777" w:rsidTr="55675E8D">
        <w:trPr>
          <w:trHeight w:val="315"/>
        </w:trPr>
        <w:tc>
          <w:tcPr>
            <w:tcW w:w="2331" w:type="dxa"/>
            <w:vMerge/>
            <w:hideMark/>
          </w:tcPr>
          <w:p w14:paraId="52B23B95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54A0BB3" w14:textId="14127CB1" w:rsidR="094FECA0" w:rsidRDefault="094FECA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SYNJARDY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5B01550" w14:textId="6F5967C2" w:rsidR="4BAAD013" w:rsidRDefault="4BAAD013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6943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BE76C58" w14:textId="4D82AA3D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1E677E86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06612464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77AD4F9" w14:textId="36DC4235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TRIJARDY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4BE3049" w14:textId="7BF0FD97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0710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54E2A1D" w14:textId="7757C934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6B294AD4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44B50551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C494F1C" w14:textId="258ED84B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TRIJARDY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FAACB3A" w14:textId="248AD01D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0711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2B39D16" w14:textId="68629537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37BA1E03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18D9DA66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11B0305" w14:textId="6F365F15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TRIJARDY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0E5403B" w14:textId="16A9FAC8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0712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AE9A90D" w14:textId="0B589850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22F96B7E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400B08B4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7652F83" w14:textId="439F8290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TRIJARDY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816549F" w14:textId="26E61DA7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80713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D4FF144" w14:textId="4380BB04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45B73041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0FE82EDC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D021924" w14:textId="3B0F69AA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XIGDUO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B582169" w14:textId="7743BB23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3029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9D97AE0" w14:textId="4D82AA3D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59B1B71F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38BA1C5D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DE8B302" w14:textId="0365F619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XIGDUO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84549CD" w14:textId="02B78EF5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3030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2002358" w14:textId="7757C934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7916AD74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3E2AB2CF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01C9F76" w14:textId="304F866F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XIGDUO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EB12AFF" w14:textId="5A13E7B2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3031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B9FF754" w14:textId="68629537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6FB08D9D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167611A4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AE9B486" w14:textId="4A2CE9EE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XIGDUO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9B62DD0" w14:textId="0D25CEC9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3032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1DE20D4" w14:textId="0B589850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6F919D4A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56D62097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6F80A7A" w14:textId="3AB29D21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XIGDUO XR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FBCE326" w14:textId="423D9EF7" w:rsidR="43716040" w:rsidRDefault="4371604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8062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2616CED" w14:textId="4380BB04" w:rsidR="7AE307CE" w:rsidRDefault="7AE307CE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7AE307CE" w14:paraId="1610EE85" w14:textId="77777777" w:rsidTr="55675E8D">
        <w:trPr>
          <w:trHeight w:val="300"/>
        </w:trPr>
        <w:tc>
          <w:tcPr>
            <w:tcW w:w="2331" w:type="dxa"/>
            <w:vMerge/>
            <w:hideMark/>
          </w:tcPr>
          <w:p w14:paraId="7E1A60F2" w14:textId="77777777" w:rsidR="00612C6B" w:rsidRDefault="00612C6B" w:rsidP="001B7760">
            <w:pPr>
              <w:spacing w:after="0"/>
            </w:pPr>
          </w:p>
        </w:tc>
        <w:tc>
          <w:tcPr>
            <w:tcW w:w="34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753A5AE" w14:textId="5DA6F415" w:rsidR="47661A00" w:rsidRDefault="47661A0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XULTOPHY</w:t>
            </w:r>
          </w:p>
        </w:tc>
        <w:tc>
          <w:tcPr>
            <w:tcW w:w="18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9CEA058" w14:textId="5F09F367" w:rsidR="47661A00" w:rsidRDefault="47661A0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073919</w:t>
            </w:r>
          </w:p>
        </w:tc>
        <w:tc>
          <w:tcPr>
            <w:tcW w:w="33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56C1C68" w14:textId="59F0C7EF" w:rsidR="47661A00" w:rsidRDefault="47661A00" w:rsidP="001B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AE307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</w:tbl>
    <w:p w14:paraId="6CC39029" w14:textId="77777777" w:rsidR="00DE59B0" w:rsidRPr="00F5670C" w:rsidRDefault="00DE59B0" w:rsidP="1311BD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6"/>
        <w:gridCol w:w="1116"/>
        <w:gridCol w:w="1117"/>
        <w:gridCol w:w="1015"/>
        <w:gridCol w:w="3630"/>
        <w:gridCol w:w="1793"/>
        <w:gridCol w:w="1089"/>
      </w:tblGrid>
      <w:tr w:rsidR="009D2B75" w:rsidRPr="005A27BC" w14:paraId="452F2F53" w14:textId="77777777" w:rsidTr="061B963D"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85280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 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1E525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 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70A4F8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 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75807C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 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CEC5FA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 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8DD2BF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 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DADBCD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 </w:t>
            </w:r>
          </w:p>
        </w:tc>
      </w:tr>
      <w:tr w:rsidR="009D2B75" w:rsidRPr="005A27BC" w14:paraId="5DA85B82" w14:textId="77777777" w:rsidTr="061B963D">
        <w:trPr>
          <w:trHeight w:val="533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753B3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 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2DDFB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0998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ACBDC" w14:textId="77777777" w:rsidR="009D2B75" w:rsidRPr="005A27BC" w:rsidRDefault="009D2B75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BA37E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BFA41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new to therapy (initial authorization request) or continuing therapy (re-authorization request)?  </w:t>
            </w:r>
          </w:p>
          <w:p w14:paraId="2E4C7584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523FE" w14:textId="20970ED8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New Start (initial authorization request</w:t>
            </w:r>
            <w:r w:rsidR="00AC2A2C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29559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</w:tr>
      <w:tr w:rsidR="009D2B75" w:rsidRPr="005A27BC" w14:paraId="005EC039" w14:textId="77777777" w:rsidTr="061B963D">
        <w:trPr>
          <w:trHeight w:val="532"/>
        </w:trPr>
        <w:tc>
          <w:tcPr>
            <w:tcW w:w="1196" w:type="dxa"/>
            <w:vMerge/>
            <w:vAlign w:val="center"/>
            <w:hideMark/>
          </w:tcPr>
          <w:p w14:paraId="1ECB84D0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  <w:hideMark/>
          </w:tcPr>
          <w:p w14:paraId="00B2D956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  <w:vAlign w:val="center"/>
            <w:hideMark/>
          </w:tcPr>
          <w:p w14:paraId="68486D70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3D9B608B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630" w:type="dxa"/>
            <w:vMerge/>
            <w:vAlign w:val="center"/>
            <w:hideMark/>
          </w:tcPr>
          <w:p w14:paraId="0CD3874C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A1713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Continuation (re-authorization request)  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3EAAC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</w:tr>
      <w:tr w:rsidR="009D2B75" w:rsidRPr="005A27BC" w14:paraId="23665A17" w14:textId="77777777" w:rsidTr="061B963D">
        <w:trPr>
          <w:trHeight w:val="533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1085F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B1129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E224A" w14:textId="77777777" w:rsidR="009D2B75" w:rsidRPr="005A27BC" w:rsidRDefault="009D2B75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66D44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37CB9" w14:textId="2D7DD2DF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Is this request being prescribed in accordance with Food and Drug Administration (FDA) approved labeling?  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4A6B0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B93EA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9D2B75" w:rsidRPr="005A27BC" w14:paraId="39CF13A9" w14:textId="77777777" w:rsidTr="061B963D">
        <w:trPr>
          <w:trHeight w:val="532"/>
        </w:trPr>
        <w:tc>
          <w:tcPr>
            <w:tcW w:w="1196" w:type="dxa"/>
            <w:vMerge/>
            <w:vAlign w:val="center"/>
            <w:hideMark/>
          </w:tcPr>
          <w:p w14:paraId="289AF548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  <w:hideMark/>
          </w:tcPr>
          <w:p w14:paraId="5BC08539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  <w:vAlign w:val="center"/>
            <w:hideMark/>
          </w:tcPr>
          <w:p w14:paraId="03C3D326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0A87FA73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630" w:type="dxa"/>
            <w:vMerge/>
            <w:vAlign w:val="center"/>
            <w:hideMark/>
          </w:tcPr>
          <w:p w14:paraId="1D9FD69C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8E76E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328C0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9D2B75" w:rsidRPr="005A27BC" w14:paraId="242AC522" w14:textId="77777777" w:rsidTr="061B963D">
        <w:trPr>
          <w:trHeight w:val="1065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1FFED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41685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0 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0A39E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199D3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6FAB0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of at least </w:t>
            </w: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120 days</w:t>
            </w: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hree preferred drugs</w:t>
            </w: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  <w:p w14:paraId="231BECE8" w14:textId="77777777" w:rsidR="009D2B75" w:rsidRPr="005A27BC" w:rsidRDefault="009D2B75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5C5840" w14:textId="77777777" w:rsidR="009D2B75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.</w:t>
            </w:r>
          </w:p>
          <w:p w14:paraId="4EB24C2B" w14:textId="77777777" w:rsidR="009D2B75" w:rsidRDefault="009D2B75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20DAF3" w14:textId="77777777" w:rsidR="009D2B75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note: For non-preferred drugs that have preferred drugs in the same drug class: must provide documentation that there was at least </w:t>
            </w: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one</w:t>
            </w: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adequate clinical response with a drug in same drug class.</w:t>
            </w:r>
          </w:p>
          <w:p w14:paraId="6C7C6C99" w14:textId="77777777" w:rsidR="009D2B75" w:rsidRDefault="009D2B75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C41061" w14:textId="3F99C9B2" w:rsidR="009D2B75" w:rsidRPr="005A27BC" w:rsidRDefault="6976BC4C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Please note: An inadequate clinical response is defined as the inability to reach A1C goal after at least 120 days of current regimen with documented adherence and appropriate dose escalation.  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54118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EDFC1" w14:textId="5306116F" w:rsidR="009D2B75" w:rsidRPr="005A27BC" w:rsidRDefault="29522024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16ACD533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2B75" w:rsidRPr="005A27BC" w14:paraId="54D33E30" w14:textId="77777777" w:rsidTr="061B963D">
        <w:trPr>
          <w:trHeight w:val="440"/>
        </w:trPr>
        <w:tc>
          <w:tcPr>
            <w:tcW w:w="1196" w:type="dxa"/>
            <w:vMerge/>
            <w:vAlign w:val="center"/>
            <w:hideMark/>
          </w:tcPr>
          <w:p w14:paraId="17D970E9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  <w:hideMark/>
          </w:tcPr>
          <w:p w14:paraId="0BCD6008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  <w:vAlign w:val="center"/>
            <w:hideMark/>
          </w:tcPr>
          <w:p w14:paraId="60E9CE06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0491A216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630" w:type="dxa"/>
            <w:vMerge/>
            <w:vAlign w:val="center"/>
            <w:hideMark/>
          </w:tcPr>
          <w:p w14:paraId="6203DAAA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8A032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68258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</w:tr>
      <w:tr w:rsidR="009D2B75" w:rsidRPr="005A27BC" w14:paraId="34152936" w14:textId="77777777" w:rsidTr="061B963D">
        <w:trPr>
          <w:trHeight w:val="103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59792" w14:textId="77777777" w:rsidR="009D2B75" w:rsidRPr="004D179E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4D179E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4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4979A" w14:textId="77777777" w:rsidR="009D2B75" w:rsidRPr="004D179E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4D179E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01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8C770" w14:textId="77777777" w:rsidR="009D2B75" w:rsidRPr="004D179E" w:rsidRDefault="009D2B75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7DB05" w14:textId="77777777" w:rsidR="009D2B75" w:rsidRPr="004D179E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4D179E">
              <w:rPr>
                <w:rStyle w:val="normaltextrun"/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Select and Free Text</w:t>
            </w:r>
          </w:p>
        </w:tc>
        <w:tc>
          <w:tcPr>
            <w:tcW w:w="3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A25A8" w14:textId="77777777" w:rsidR="009D2B75" w:rsidRPr="004D179E" w:rsidRDefault="6976BC4C" w:rsidP="061B963D">
            <w:pPr>
              <w:pStyle w:val="paragraph"/>
              <w:spacing w:before="0" w:beforeAutospacing="0" w:after="0" w:afterAutospacing="0" w:line="256" w:lineRule="auto"/>
              <w:textAlignment w:val="baseline"/>
              <w:rPr>
                <w:color w:val="FF0000"/>
              </w:rPr>
            </w:pPr>
            <w:r w:rsidRPr="004D179E">
              <w:rPr>
                <w:color w:val="FF0000"/>
              </w:rPr>
              <w:t>Has the provider submitted documentation of medical necessity beyond convenience for why the patient cannot be changed to a preferred drug (i.e., allergies, drug-drug interactions, contraindications, or intolerances)?</w:t>
            </w:r>
          </w:p>
          <w:p w14:paraId="3B038BE0" w14:textId="1832C19C" w:rsidR="009D2B75" w:rsidRPr="004D179E" w:rsidRDefault="009D2B75" w:rsidP="061B963D">
            <w:pPr>
              <w:pStyle w:val="paragraph"/>
              <w:spacing w:before="0" w:beforeAutospacing="0" w:after="0" w:afterAutospacing="0" w:line="256" w:lineRule="auto"/>
              <w:textAlignment w:val="baseline"/>
              <w:rPr>
                <w:color w:val="FF0000"/>
              </w:rPr>
            </w:pPr>
          </w:p>
          <w:p w14:paraId="08E47E84" w14:textId="7CA3CF72" w:rsidR="009D2B75" w:rsidRPr="004D179E" w:rsidRDefault="66E1FCAD" w:rsidP="061B963D">
            <w:pPr>
              <w:pStyle w:val="paragraph"/>
              <w:spacing w:before="0" w:beforeAutospacing="0" w:after="0" w:afterAutospacing="0" w:line="256" w:lineRule="auto"/>
              <w:textAlignment w:val="baseline"/>
              <w:rPr>
                <w:color w:val="FF0000"/>
                <w:shd w:val="clear" w:color="auto" w:fill="FFFFFF"/>
              </w:rPr>
            </w:pPr>
            <w:r w:rsidRPr="004D179E">
              <w:rPr>
                <w:color w:val="FF0000"/>
                <w:shd w:val="clear" w:color="auto" w:fill="FFFFFF"/>
              </w:rPr>
              <w:t>If yes, please submit the medication name and reason for inability to use. 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644E0" w14:textId="77777777" w:rsidR="009D2B75" w:rsidRPr="005A27BC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Y  </w:t>
            </w:r>
            <w:r w:rsidRPr="061B963D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D24AE" w14:textId="19426D40" w:rsidR="009D2B75" w:rsidRPr="005A27BC" w:rsidRDefault="29522024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0213C9A5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2B75" w:rsidRPr="005A27BC" w14:paraId="26393629" w14:textId="77777777" w:rsidTr="061B963D">
        <w:trPr>
          <w:trHeight w:val="103"/>
        </w:trPr>
        <w:tc>
          <w:tcPr>
            <w:tcW w:w="1196" w:type="dxa"/>
            <w:vMerge/>
            <w:vAlign w:val="center"/>
            <w:hideMark/>
          </w:tcPr>
          <w:p w14:paraId="2ADADC27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  <w:hideMark/>
          </w:tcPr>
          <w:p w14:paraId="293C8E59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  <w:vAlign w:val="center"/>
            <w:hideMark/>
          </w:tcPr>
          <w:p w14:paraId="132DBF6E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5D15A34B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630" w:type="dxa"/>
            <w:vMerge/>
            <w:vAlign w:val="center"/>
            <w:hideMark/>
          </w:tcPr>
          <w:p w14:paraId="22266743" w14:textId="77777777" w:rsidR="009D2B75" w:rsidRPr="005A27BC" w:rsidRDefault="009D2B75" w:rsidP="000A4AA0">
            <w:pPr>
              <w:spacing w:after="0"/>
              <w:rPr>
                <w:rFonts w:eastAsia="Times New Roman" w:cstheme="minorHAnsi"/>
                <w:strike/>
              </w:rPr>
            </w:pP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44836" w14:textId="77777777" w:rsidR="009D2B75" w:rsidRPr="004D179E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4D179E">
              <w:rPr>
                <w:rStyle w:val="normaltextrun"/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N  </w:t>
            </w:r>
            <w:r w:rsidRPr="004D179E">
              <w:rPr>
                <w:rStyle w:val="eop"/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 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31569" w14:textId="119DD22E" w:rsidR="009D2B75" w:rsidRPr="004D179E" w:rsidRDefault="66E1FCA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4D179E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</w:t>
            </w:r>
            <w:r w:rsidR="004D179E" w:rsidRPr="004D179E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002</w:t>
            </w:r>
          </w:p>
        </w:tc>
      </w:tr>
      <w:tr w:rsidR="719EAE77" w14:paraId="142B516D" w14:textId="77777777" w:rsidTr="061B963D"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D68227" w14:textId="66FC8FBB" w:rsidR="57FDA9E8" w:rsidRDefault="57FDA9E8" w:rsidP="061B963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A050EC" w14:textId="08C3D8DC" w:rsidR="57FDA9E8" w:rsidRDefault="57FDA9E8" w:rsidP="061B963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6175CA" w14:textId="3E8D605A" w:rsidR="719EAE77" w:rsidRDefault="719EAE77" w:rsidP="061B963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75AFEA" w14:textId="3F6D93CD" w:rsidR="57FDA9E8" w:rsidRDefault="57FDA9E8" w:rsidP="061B963D">
            <w:pPr>
              <w:spacing w:line="240" w:lineRule="auto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6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49790E" w14:textId="0582FF82" w:rsidR="57FDA9E8" w:rsidRDefault="57FDA9E8" w:rsidP="061B96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patient have a condition that is difficult to control (i.e., prone to ketoacidosis, hypoglycemia)?</w:t>
            </w:r>
          </w:p>
          <w:p w14:paraId="2C16AD11" w14:textId="2806ACAF" w:rsidR="719EAE77" w:rsidRDefault="719EAE77" w:rsidP="061B96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EF8F1B4" w14:textId="353E1335" w:rsidR="57FDA9E8" w:rsidRDefault="57FDA9E8" w:rsidP="061B96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E9CB6" w14:textId="09FEDD17" w:rsidR="57FDA9E8" w:rsidRDefault="57FDA9E8" w:rsidP="061B963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8813EB" w14:textId="4A2552FC" w:rsidR="12302768" w:rsidRDefault="6D1C6C7A" w:rsidP="061B963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</w:t>
            </w: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anual Review)</w:t>
            </w:r>
          </w:p>
        </w:tc>
      </w:tr>
      <w:tr w:rsidR="719EAE77" w14:paraId="19A1922B" w14:textId="77777777" w:rsidTr="061B963D">
        <w:trPr>
          <w:trHeight w:val="300"/>
        </w:trPr>
        <w:tc>
          <w:tcPr>
            <w:tcW w:w="1196" w:type="dxa"/>
            <w:vMerge/>
          </w:tcPr>
          <w:p w14:paraId="6BEB392F" w14:textId="77777777" w:rsidR="00F15696" w:rsidRDefault="00F15696"/>
        </w:tc>
        <w:tc>
          <w:tcPr>
            <w:tcW w:w="1116" w:type="dxa"/>
            <w:vMerge/>
          </w:tcPr>
          <w:p w14:paraId="450F88DC" w14:textId="77777777" w:rsidR="00F15696" w:rsidRDefault="00F15696"/>
        </w:tc>
        <w:tc>
          <w:tcPr>
            <w:tcW w:w="1117" w:type="dxa"/>
            <w:vMerge/>
          </w:tcPr>
          <w:p w14:paraId="5656DC0A" w14:textId="77777777" w:rsidR="00F15696" w:rsidRDefault="00F15696"/>
        </w:tc>
        <w:tc>
          <w:tcPr>
            <w:tcW w:w="1015" w:type="dxa"/>
            <w:vMerge/>
          </w:tcPr>
          <w:p w14:paraId="089891FA" w14:textId="77777777" w:rsidR="00F15696" w:rsidRDefault="00F15696"/>
        </w:tc>
        <w:tc>
          <w:tcPr>
            <w:tcW w:w="3630" w:type="dxa"/>
            <w:vMerge/>
          </w:tcPr>
          <w:p w14:paraId="74934B99" w14:textId="77777777" w:rsidR="00F15696" w:rsidRDefault="00F15696"/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77CBD" w14:textId="4E80B35F" w:rsidR="57FDA9E8" w:rsidRDefault="57FDA9E8" w:rsidP="061B963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16D571" w14:textId="107D7685" w:rsidR="46AAF6BE" w:rsidRDefault="46AAF6BE" w:rsidP="061B963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93779D" w:rsidRPr="005A27BC" w14:paraId="6558492B" w14:textId="77777777" w:rsidTr="061B963D">
        <w:trPr>
          <w:trHeight w:val="133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08E3F9" w14:textId="3608136C" w:rsidR="0093779D" w:rsidRPr="005A27BC" w:rsidRDefault="57FDA9E8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1E8439" w14:textId="34131675" w:rsidR="0093779D" w:rsidRPr="005A27BC" w:rsidRDefault="3EBA33F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231B5809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C36477" w14:textId="77777777" w:rsidR="0093779D" w:rsidRPr="005A27BC" w:rsidRDefault="0093779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F1CFF8" w14:textId="1854B932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6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517421" w14:textId="4959DC38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 trial of at least </w:t>
            </w: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120 days</w:t>
            </w: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the individual drugs?</w:t>
            </w:r>
          </w:p>
          <w:p w14:paraId="20E0DBF9" w14:textId="77777777" w:rsidR="0093779D" w:rsidRPr="005A27BC" w:rsidRDefault="0093779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C4336A" w14:textId="4A1162D9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.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53D95" w14:textId="212C452D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4828F6" w14:textId="4E4E3D1A" w:rsidR="0093779D" w:rsidRPr="005A27BC" w:rsidRDefault="3EBA33F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67F70555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3779D" w:rsidRPr="005A27BC" w14:paraId="520A3E36" w14:textId="77777777" w:rsidTr="061B963D">
        <w:trPr>
          <w:trHeight w:val="132"/>
        </w:trPr>
        <w:tc>
          <w:tcPr>
            <w:tcW w:w="1196" w:type="dxa"/>
            <w:vMerge/>
            <w:vAlign w:val="center"/>
          </w:tcPr>
          <w:p w14:paraId="2C8F9FDE" w14:textId="77777777" w:rsidR="0093779D" w:rsidRPr="005A27BC" w:rsidRDefault="0093779D" w:rsidP="0093779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</w:tcPr>
          <w:p w14:paraId="1CF4E4C9" w14:textId="77777777" w:rsidR="0093779D" w:rsidRPr="005A27BC" w:rsidRDefault="0093779D" w:rsidP="0093779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</w:tcPr>
          <w:p w14:paraId="79F9C463" w14:textId="77777777" w:rsidR="0093779D" w:rsidRPr="005A27BC" w:rsidRDefault="0093779D" w:rsidP="0093779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</w:tcPr>
          <w:p w14:paraId="7DF01434" w14:textId="77777777" w:rsidR="0093779D" w:rsidRPr="005A27BC" w:rsidRDefault="0093779D" w:rsidP="0093779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630" w:type="dxa"/>
            <w:vMerge/>
            <w:vAlign w:val="center"/>
          </w:tcPr>
          <w:p w14:paraId="7E441409" w14:textId="77777777" w:rsidR="0093779D" w:rsidRPr="005A27BC" w:rsidRDefault="0093779D" w:rsidP="0093779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194EF" w14:textId="0CEEA536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0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B4B72" w14:textId="4DB26565" w:rsidR="0093779D" w:rsidRPr="005A27BC" w:rsidRDefault="3EBA33F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1BB29722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3779D" w:rsidRPr="005A27BC" w14:paraId="2D1E7426" w14:textId="77777777" w:rsidTr="061B963D">
        <w:trPr>
          <w:trHeight w:val="133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204604" w14:textId="6A17521B" w:rsidR="0093779D" w:rsidRPr="005A27BC" w:rsidRDefault="505FB1C7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2AC019" w14:textId="13222571" w:rsidR="0093779D" w:rsidRPr="005A27BC" w:rsidRDefault="3EBA33F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5547744B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186536" w14:textId="77777777" w:rsidR="0093779D" w:rsidRPr="005A27BC" w:rsidRDefault="0093779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EF9233" w14:textId="74B6145D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6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38254E" w14:textId="5ADC2BB4" w:rsidR="0093779D" w:rsidRPr="005A27BC" w:rsidRDefault="66943640" w:rsidP="061B963D">
            <w:pPr>
              <w:pStyle w:val="paragraph"/>
              <w:spacing w:after="0" w:line="256" w:lineRule="auto"/>
              <w:textAlignment w:val="baseline"/>
            </w:pPr>
            <w:r w:rsidRPr="061B963D">
              <w:t>Has the provider submitted documentation of medical necessity beyond convenience for patient’s inability to use the individual drugs?</w:t>
            </w:r>
          </w:p>
          <w:p w14:paraId="6CFBDC01" w14:textId="77777777" w:rsidR="0093779D" w:rsidRPr="005A27BC" w:rsidRDefault="0093779D" w:rsidP="061B963D">
            <w:pPr>
              <w:pStyle w:val="paragraph"/>
              <w:spacing w:before="0" w:beforeAutospacing="0" w:after="0" w:afterAutospacing="0" w:line="256" w:lineRule="auto"/>
              <w:textAlignment w:val="baseline"/>
            </w:pPr>
          </w:p>
          <w:p w14:paraId="4DC8703D" w14:textId="55077FC4" w:rsidR="0093779D" w:rsidRPr="001B7760" w:rsidRDefault="0FF8EDF0" w:rsidP="061B963D">
            <w:pPr>
              <w:pStyle w:val="paragraph"/>
              <w:spacing w:before="0" w:beforeAutospacing="0" w:after="0" w:afterAutospacing="0" w:line="256" w:lineRule="auto"/>
              <w:textAlignment w:val="baseline"/>
              <w:rPr>
                <w:shd w:val="clear" w:color="auto" w:fill="FFFFFF"/>
              </w:rPr>
            </w:pPr>
            <w:r w:rsidRPr="061B963D">
              <w:rPr>
                <w:shd w:val="clear" w:color="auto" w:fill="FFFFFF"/>
              </w:rPr>
              <w:t>If yes, please submit the medication name and reason for inability to use. 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6B977" w14:textId="0543E9D8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Y  </w:t>
            </w:r>
            <w:r w:rsidRPr="061B963D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85D3E2" w14:textId="670B2600" w:rsidR="0093779D" w:rsidRPr="005A27BC" w:rsidRDefault="39AFBDD8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1114FEA0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3779D" w:rsidRPr="005A27BC" w14:paraId="174B91F0" w14:textId="77777777" w:rsidTr="061B963D">
        <w:trPr>
          <w:trHeight w:val="132"/>
        </w:trPr>
        <w:tc>
          <w:tcPr>
            <w:tcW w:w="1196" w:type="dxa"/>
            <w:vMerge/>
            <w:vAlign w:val="center"/>
          </w:tcPr>
          <w:p w14:paraId="7C0144AA" w14:textId="77777777" w:rsidR="0093779D" w:rsidRPr="005A27BC" w:rsidRDefault="0093779D" w:rsidP="0093779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</w:tcPr>
          <w:p w14:paraId="57B4232B" w14:textId="77777777" w:rsidR="0093779D" w:rsidRPr="005A27BC" w:rsidRDefault="0093779D" w:rsidP="0093779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</w:tcPr>
          <w:p w14:paraId="34B61ABD" w14:textId="77777777" w:rsidR="0093779D" w:rsidRPr="005A27BC" w:rsidRDefault="0093779D" w:rsidP="0093779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</w:tcPr>
          <w:p w14:paraId="492C90A3" w14:textId="77777777" w:rsidR="0093779D" w:rsidRPr="005A27BC" w:rsidRDefault="0093779D" w:rsidP="0093779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630" w:type="dxa"/>
            <w:vMerge/>
            <w:vAlign w:val="center"/>
          </w:tcPr>
          <w:p w14:paraId="4DB59E19" w14:textId="77777777" w:rsidR="0093779D" w:rsidRPr="005A27BC" w:rsidRDefault="0093779D" w:rsidP="0093779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EF99A" w14:textId="476A53B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N  </w:t>
            </w:r>
            <w:r w:rsidRPr="061B963D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0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A5E96" w14:textId="551A70FD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236 </w:t>
            </w:r>
          </w:p>
        </w:tc>
      </w:tr>
      <w:tr w:rsidR="0093779D" w:rsidRPr="005A27BC" w14:paraId="46424363" w14:textId="77777777" w:rsidTr="061B963D">
        <w:trPr>
          <w:trHeight w:val="345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F94A3" w14:textId="069BB7F3" w:rsidR="0093779D" w:rsidRPr="005A27BC" w:rsidRDefault="3F86511A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637F0" w14:textId="172C22AD" w:rsidR="0093779D" w:rsidRPr="005A27BC" w:rsidRDefault="3EBA33F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5BD8988B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CBC71" w14:textId="77777777" w:rsidR="0093779D" w:rsidRPr="005A27BC" w:rsidRDefault="0093779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6151E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4E01C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any of the following: </w:t>
            </w:r>
          </w:p>
          <w:p w14:paraId="01B68591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a nonsolid oral dosage formulation </w:t>
            </w:r>
          </w:p>
          <w:p w14:paraId="522EB4A9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2) a non-preferred extended release formulation</w:t>
            </w:r>
          </w:p>
          <w:p w14:paraId="64D59EF2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3) a non-preferred brand name that has a preferred generic product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F9BCD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90B46" w14:textId="5C88E71A" w:rsidR="0093779D" w:rsidRPr="005A27BC" w:rsidRDefault="3EBA33F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663AE1EF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93779D" w:rsidRPr="005A27BC" w14:paraId="3C840B6A" w14:textId="77777777" w:rsidTr="061B963D">
        <w:trPr>
          <w:trHeight w:val="345"/>
        </w:trPr>
        <w:tc>
          <w:tcPr>
            <w:tcW w:w="1196" w:type="dxa"/>
            <w:vMerge/>
            <w:hideMark/>
          </w:tcPr>
          <w:p w14:paraId="77200753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</w:tcPr>
          <w:p w14:paraId="22C5FD9B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  <w:vAlign w:val="center"/>
            <w:hideMark/>
          </w:tcPr>
          <w:p w14:paraId="209EDFEE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0A015EEB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630" w:type="dxa"/>
            <w:vMerge/>
            <w:vAlign w:val="center"/>
            <w:hideMark/>
          </w:tcPr>
          <w:p w14:paraId="71A30C59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DAE44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32AF6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93779D" w:rsidRPr="005A27BC" w14:paraId="5296D5FC" w14:textId="77777777" w:rsidTr="061B963D">
        <w:trPr>
          <w:trHeight w:val="345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7414A" w14:textId="75BC61FC" w:rsidR="0093779D" w:rsidRPr="005A27BC" w:rsidRDefault="30E56304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  <w:p w14:paraId="30B6B880" w14:textId="1D7012AB" w:rsidR="0093779D" w:rsidRPr="005A27BC" w:rsidRDefault="0093779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0DBEA" w14:textId="0545267F" w:rsidR="0093779D" w:rsidRPr="005A27BC" w:rsidRDefault="3EBA33F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63631708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1A2E9" w14:textId="77777777" w:rsidR="0093779D" w:rsidRPr="005A27BC" w:rsidRDefault="0093779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384B6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33DD8" w14:textId="614B6AAF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medical necessity for the requested product (i.e. medical reasons for why the patient cannot be changed to a solid oral dosage formulation, inadequate clinical response with a product’s immediate release formulation, or inadequate clinical response or allergy of two or more generic labelers)?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86E45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B2F00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93779D" w:rsidRPr="005A27BC" w14:paraId="0FDC574E" w14:textId="77777777" w:rsidTr="061B963D">
        <w:trPr>
          <w:trHeight w:val="345"/>
        </w:trPr>
        <w:tc>
          <w:tcPr>
            <w:tcW w:w="1196" w:type="dxa"/>
            <w:vMerge/>
            <w:hideMark/>
          </w:tcPr>
          <w:p w14:paraId="7F9C0D38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</w:tcPr>
          <w:p w14:paraId="20B41408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  <w:vAlign w:val="center"/>
            <w:hideMark/>
          </w:tcPr>
          <w:p w14:paraId="377145F5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0F9593AF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630" w:type="dxa"/>
            <w:vMerge/>
            <w:vAlign w:val="center"/>
            <w:hideMark/>
          </w:tcPr>
          <w:p w14:paraId="784F6594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8EA23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AEE80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93779D" w:rsidRPr="005A27BC" w14:paraId="1DC864B1" w14:textId="77777777" w:rsidTr="061B963D">
        <w:trPr>
          <w:trHeight w:val="690"/>
        </w:trPr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E04A9" w14:textId="0F807E5C" w:rsidR="0093779D" w:rsidRPr="005A27BC" w:rsidRDefault="79A90838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  <w:p w14:paraId="1BD57926" w14:textId="77777777" w:rsidR="0093779D" w:rsidRPr="005A27BC" w:rsidRDefault="0093779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571A8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257A" w14:textId="77777777" w:rsidR="0093779D" w:rsidRPr="005A27BC" w:rsidRDefault="0093779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8A54B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 </w:t>
            </w:r>
          </w:p>
        </w:tc>
        <w:tc>
          <w:tcPr>
            <w:tcW w:w="3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9FE58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patient’s clinical response to treatment and ongoing safety monitoring?</w:t>
            </w:r>
          </w:p>
          <w:p w14:paraId="099F567B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55E5D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1D9AB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</w:t>
            </w:r>
          </w:p>
        </w:tc>
      </w:tr>
      <w:tr w:rsidR="0093779D" w:rsidRPr="005A27BC" w14:paraId="3BBC6552" w14:textId="77777777" w:rsidTr="061B963D">
        <w:trPr>
          <w:trHeight w:val="390"/>
        </w:trPr>
        <w:tc>
          <w:tcPr>
            <w:tcW w:w="1196" w:type="dxa"/>
            <w:vMerge/>
          </w:tcPr>
          <w:p w14:paraId="2BCB9F9C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6" w:type="dxa"/>
            <w:vMerge/>
            <w:vAlign w:val="center"/>
            <w:hideMark/>
          </w:tcPr>
          <w:p w14:paraId="3DB6FE30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17" w:type="dxa"/>
            <w:vMerge/>
            <w:vAlign w:val="center"/>
            <w:hideMark/>
          </w:tcPr>
          <w:p w14:paraId="30423B19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77E208BE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630" w:type="dxa"/>
            <w:vMerge/>
            <w:vAlign w:val="center"/>
            <w:hideMark/>
          </w:tcPr>
          <w:p w14:paraId="357658FC" w14:textId="77777777" w:rsidR="0093779D" w:rsidRPr="005A27BC" w:rsidRDefault="0093779D" w:rsidP="0093779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08E0C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6154F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93779D" w:rsidRPr="005A27BC" w14:paraId="1FCB8795" w14:textId="77777777" w:rsidTr="061B963D">
        <w:trPr>
          <w:trHeight w:val="555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7CABD" w14:textId="7E0A0C0C" w:rsidR="0093779D" w:rsidRPr="005A27BC" w:rsidRDefault="3EBA33F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1941B578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9873C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5C2B8" w14:textId="77777777" w:rsidR="0093779D" w:rsidRPr="005A27BC" w:rsidRDefault="0093779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BCFFA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6A06F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the rationale for the medication being requested. 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58A69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93779D" w:rsidRPr="005A27BC" w14:paraId="43DEACC1" w14:textId="77777777" w:rsidTr="061B963D">
        <w:trPr>
          <w:trHeight w:val="825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D23C3" w14:textId="03831FDB" w:rsidR="0093779D" w:rsidRPr="005A27BC" w:rsidRDefault="3EBA33FD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59824C5B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1D85E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1236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65089" w14:textId="77777777" w:rsidR="0093779D" w:rsidRPr="005A27BC" w:rsidRDefault="0093779D" w:rsidP="061B963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C6F0F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D83BE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Please explain the reason(s) why the patient is unable to use medications not requiring prior approval.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3DC14" w14:textId="77777777" w:rsidR="0093779D" w:rsidRPr="005A27BC" w:rsidRDefault="0FF8EDF0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238AC2C0" w14:textId="77777777" w:rsidR="00A31F8B" w:rsidRPr="00A31F8B" w:rsidRDefault="00A31F8B" w:rsidP="1311BD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311BDCC">
        <w:rPr>
          <w:rFonts w:ascii="Times New Roman" w:eastAsia="Times New Roman" w:hAnsi="Times New Roman" w:cs="Times New Roman"/>
          <w:sz w:val="24"/>
          <w:szCs w:val="24"/>
        </w:rPr>
        <w:t>LENGTH OF AUTHORIZATIONS: 365 Days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9"/>
        <w:gridCol w:w="8685"/>
      </w:tblGrid>
      <w:tr w:rsidR="001B7760" w:rsidRPr="001B7760" w14:paraId="3541A35A" w14:textId="77777777" w:rsidTr="061B963D">
        <w:trPr>
          <w:trHeight w:val="60"/>
        </w:trPr>
        <w:tc>
          <w:tcPr>
            <w:tcW w:w="2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014D10" w14:textId="77777777" w:rsidR="001B7760" w:rsidRPr="001B7760" w:rsidRDefault="001B7760" w:rsidP="001B776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1B7760">
              <w:rPr>
                <w:rFonts w:ascii="Times New Roman" w:eastAsia="Times New Roman" w:hAnsi="Times New Roman" w:cs="Times New Roman"/>
                <w:sz w:val="24"/>
                <w:szCs w:val="24"/>
              </w:rPr>
              <w:t> </w:t>
            </w:r>
            <w:r w:rsidRPr="001B77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st Approved </w:t>
            </w:r>
            <w:r w:rsidRPr="001B77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  </w:t>
            </w:r>
          </w:p>
        </w:tc>
        <w:tc>
          <w:tcPr>
            <w:tcW w:w="8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F62DA3" w14:textId="585AD1C0" w:rsidR="001B7760" w:rsidRPr="001B7760" w:rsidRDefault="2256978E" w:rsidP="061B96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5/18</w:t>
            </w:r>
            <w:r w:rsidR="54241C7B" w:rsidRPr="061B963D">
              <w:rPr>
                <w:rFonts w:ascii="Times New Roman" w:eastAsia="Times New Roman" w:hAnsi="Times New Roman" w:cs="Times New Roman"/>
                <w:sz w:val="24"/>
                <w:szCs w:val="24"/>
              </w:rPr>
              <w:t>/2023   </w:t>
            </w:r>
          </w:p>
        </w:tc>
      </w:tr>
      <w:tr w:rsidR="001B7760" w:rsidRPr="001B7760" w14:paraId="4A2814CC" w14:textId="77777777" w:rsidTr="061B963D">
        <w:trPr>
          <w:trHeight w:val="60"/>
        </w:trPr>
        <w:tc>
          <w:tcPr>
            <w:tcW w:w="2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248512" w14:textId="77777777" w:rsidR="001B7760" w:rsidRPr="001B7760" w:rsidRDefault="001B7760" w:rsidP="001B776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1B77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</w:t>
            </w:r>
            <w:r w:rsidRPr="001B77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 </w:t>
            </w:r>
          </w:p>
        </w:tc>
        <w:tc>
          <w:tcPr>
            <w:tcW w:w="8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11C10E" w14:textId="77777777" w:rsidR="001B7760" w:rsidRPr="001B7760" w:rsidRDefault="001B7760" w:rsidP="001B776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1B7760">
              <w:rPr>
                <w:rFonts w:ascii="Times New Roman" w:eastAsia="Times New Roman" w:hAnsi="Times New Roman" w:cs="Times New Roman"/>
                <w:sz w:val="24"/>
                <w:szCs w:val="24"/>
              </w:rPr>
              <w:t>   </w:t>
            </w:r>
          </w:p>
        </w:tc>
      </w:tr>
    </w:tbl>
    <w:p w14:paraId="68388087" w14:textId="43453689" w:rsidR="00A31F8B" w:rsidRPr="00A31F8B" w:rsidRDefault="00A31F8B" w:rsidP="1311BD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5DFBEB5" w14:textId="64C9118E" w:rsidR="00ED2B29" w:rsidRPr="00F5670C" w:rsidRDefault="00ED2B29" w:rsidP="1311BDCC">
      <w:r>
        <w:lastRenderedPageBreak/>
        <w:br w:type="page"/>
      </w:r>
    </w:p>
    <w:p w14:paraId="361A2036" w14:textId="2590D6BE" w:rsidR="00ED2B29" w:rsidRPr="00F5670C" w:rsidRDefault="6406FB29" w:rsidP="55675E8D">
      <w:pPr>
        <w:spacing w:line="254" w:lineRule="auto"/>
        <w:jc w:val="center"/>
      </w:pPr>
      <w:r w:rsidRPr="55675E8D">
        <w:rPr>
          <w:rFonts w:ascii="Times New Roman" w:eastAsia="Times New Roman" w:hAnsi="Times New Roman" w:cs="Times New Roman"/>
          <w:lang w:val="fr"/>
        </w:rPr>
        <w:lastRenderedPageBreak/>
        <w:t>Endocrine Agents: Diabetes-Non-Insulin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3452"/>
        <w:gridCol w:w="3630"/>
        <w:gridCol w:w="3718"/>
      </w:tblGrid>
      <w:tr w:rsidR="55675E8D" w14:paraId="5312BE09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801AEA" w14:textId="3609ED24" w:rsidR="55675E8D" w:rsidRDefault="55675E8D" w:rsidP="55675E8D">
            <w:pPr>
              <w:jc w:val="center"/>
            </w:pPr>
            <w:r w:rsidRPr="55675E8D">
              <w:rPr>
                <w:rFonts w:ascii="Times New Roman" w:eastAsia="Times New Roman" w:hAnsi="Times New Roman" w:cs="Times New Roman"/>
              </w:rPr>
              <w:t>Class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429B74" w14:textId="0A547FA2" w:rsidR="55675E8D" w:rsidRDefault="55675E8D" w:rsidP="55675E8D">
            <w:pPr>
              <w:jc w:val="center"/>
            </w:pPr>
            <w:r w:rsidRPr="55675E8D">
              <w:rPr>
                <w:rFonts w:ascii="Times New Roman" w:eastAsia="Times New Roman" w:hAnsi="Times New Roman" w:cs="Times New Roman"/>
              </w:rPr>
              <w:t>Preferred Agents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C2E321" w14:textId="7E852E87" w:rsidR="55675E8D" w:rsidRDefault="55675E8D" w:rsidP="55675E8D">
            <w:pPr>
              <w:jc w:val="center"/>
            </w:pPr>
            <w:r w:rsidRPr="55675E8D">
              <w:rPr>
                <w:rFonts w:ascii="Times New Roman" w:eastAsia="Times New Roman" w:hAnsi="Times New Roman" w:cs="Times New Roman"/>
              </w:rPr>
              <w:t>Non-Preferred Agents</w:t>
            </w:r>
          </w:p>
        </w:tc>
      </w:tr>
      <w:tr w:rsidR="55675E8D" w14:paraId="6667C521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C72127" w14:textId="48C421A3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Alpha-Glucosidase Inhibitor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4CCCD6" w14:textId="0BFBF196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Acarbose, Miglitol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D8762B" w14:textId="1413A87E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55675E8D" w14:paraId="49C692F9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D181C5" w14:textId="03C7A4EA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Amylinomimetic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39B85B" w14:textId="54D75A30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F67046" w14:textId="3265F995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Symlinpen</w:t>
            </w:r>
          </w:p>
        </w:tc>
      </w:tr>
      <w:tr w:rsidR="55675E8D" w14:paraId="1BAE5168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96230E" w14:textId="0894F45D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Biguanide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305536" w14:textId="0A9BADE4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Metformin IR, Metformin ER (Generic of Glucophage XR)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CF9931" w14:textId="6D632D80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Glucophage, Metformin ER (Generic of Fortamet, Glumetza), Metformin Sol</w:t>
            </w:r>
          </w:p>
        </w:tc>
      </w:tr>
      <w:tr w:rsidR="55675E8D" w14:paraId="69CAAA77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080EFE" w14:textId="31AB6E14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Dipeptidyl Peptidase 4 (DPP-4) Inhibitor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08CC47" w14:textId="783D111F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Januvia, Tradjenta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BBEBDD" w14:textId="05A81C4B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Alogliptin, Onglyza</w:t>
            </w:r>
          </w:p>
        </w:tc>
      </w:tr>
      <w:tr w:rsidR="55675E8D" w14:paraId="74F62B0D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6E07F6" w14:textId="237F943E" w:rsidR="55675E8D" w:rsidRDefault="55675E8D" w:rsidP="1BD22E4E">
            <w:pPr>
              <w:rPr>
                <w:rFonts w:ascii="Times New Roman" w:eastAsia="Times New Roman" w:hAnsi="Times New Roman" w:cs="Times New Roman"/>
              </w:rPr>
            </w:pPr>
            <w:r w:rsidRPr="1BD22E4E">
              <w:rPr>
                <w:rFonts w:ascii="Times New Roman" w:eastAsia="Times New Roman" w:hAnsi="Times New Roman" w:cs="Times New Roman"/>
              </w:rPr>
              <w:t>Glucagon-Like Peptide-1 Receptor Agonist (GLP-1)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0BE153" w14:textId="3A6F81A9" w:rsidR="55675E8D" w:rsidRDefault="55675E8D" w:rsidP="1BD22E4E">
            <w:pPr>
              <w:rPr>
                <w:rFonts w:ascii="Times New Roman" w:eastAsia="Times New Roman" w:hAnsi="Times New Roman" w:cs="Times New Roman"/>
              </w:rPr>
            </w:pPr>
            <w:r w:rsidRPr="1BD22E4E">
              <w:rPr>
                <w:rFonts w:ascii="Times New Roman" w:eastAsia="Times New Roman" w:hAnsi="Times New Roman" w:cs="Times New Roman"/>
              </w:rPr>
              <w:t>Byetta, Trulicity, Victoza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85FDC7" w14:textId="4C708FEF" w:rsidR="55675E8D" w:rsidRDefault="55675E8D" w:rsidP="1BD22E4E">
            <w:pPr>
              <w:rPr>
                <w:rFonts w:ascii="Times New Roman" w:eastAsia="Times New Roman" w:hAnsi="Times New Roman" w:cs="Times New Roman"/>
              </w:rPr>
            </w:pPr>
            <w:r w:rsidRPr="1BD22E4E">
              <w:rPr>
                <w:rFonts w:ascii="Times New Roman" w:eastAsia="Times New Roman" w:hAnsi="Times New Roman" w:cs="Times New Roman"/>
              </w:rPr>
              <w:t>Adlyxin, Bydureon Bcise, Mounjaro, Ozempic, Rybelsus</w:t>
            </w:r>
          </w:p>
        </w:tc>
      </w:tr>
      <w:tr w:rsidR="55675E8D" w14:paraId="05605D31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450F8E" w14:textId="6229659E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 xml:space="preserve">Meglitinide 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116676" w14:textId="3B5EE232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Nateglinide, Repaglinide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DD2237" w14:textId="27E5CD1B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55675E8D" w14:paraId="5CE8035B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14A093" w14:textId="611CF9C9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Sodium-Glucose Cotransporter 2 (SGLT-2) Inhibitor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D6C4BF" w14:textId="5EE31733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Farxiga, Invokana, Jardiance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9AC49B" w14:textId="1539BF52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Steglatro</w:t>
            </w:r>
          </w:p>
        </w:tc>
      </w:tr>
      <w:tr w:rsidR="55675E8D" w14:paraId="2A1643E7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66F5C5" w14:textId="0427A05D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Sulfonylurea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1FD469" w14:textId="45D87B2E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Glimepiride, Glipizide, Glyburide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9860FF" w14:textId="175FE30E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55675E8D" w14:paraId="5A129D5A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F667B7" w14:textId="02062951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Thiazolidinedione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39A8B1" w14:textId="0E85114F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Pioglitazone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154712" w14:textId="22328E92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55675E8D" w14:paraId="5536484A" w14:textId="77777777" w:rsidTr="1BD22E4E">
        <w:trPr>
          <w:trHeight w:val="300"/>
        </w:trPr>
        <w:tc>
          <w:tcPr>
            <w:tcW w:w="1080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8845CE" w14:textId="7D286D4D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 xml:space="preserve">Combinations </w:t>
            </w:r>
          </w:p>
        </w:tc>
      </w:tr>
      <w:tr w:rsidR="55675E8D" w:rsidRPr="004A60EC" w14:paraId="6A2C96CA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68659F" w14:textId="6A7765B3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Biguanide + DPP-4 Inhibitor</w:t>
            </w:r>
          </w:p>
        </w:tc>
        <w:tc>
          <w:tcPr>
            <w:tcW w:w="36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C123B1" w14:textId="259F54E0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Janumet, Janumet XR, Jentadueto</w:t>
            </w:r>
          </w:p>
        </w:tc>
        <w:tc>
          <w:tcPr>
            <w:tcW w:w="37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42F50C" w14:textId="2CBFBF44" w:rsidR="55675E8D" w:rsidRPr="004A60EC" w:rsidRDefault="55675E8D">
            <w:pPr>
              <w:rPr>
                <w:lang w:val="fr-FR"/>
              </w:rPr>
            </w:pPr>
            <w:r w:rsidRPr="004A60EC">
              <w:rPr>
                <w:rFonts w:ascii="Times New Roman" w:eastAsia="Times New Roman" w:hAnsi="Times New Roman" w:cs="Times New Roman"/>
                <w:lang w:val="fr-FR"/>
              </w:rPr>
              <w:t>Alogliptin/Metformin, Jentadueto XR, Kombiglyze XR</w:t>
            </w:r>
          </w:p>
        </w:tc>
      </w:tr>
      <w:tr w:rsidR="55675E8D" w14:paraId="74C47C97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2A3908" w14:textId="42FA94E7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Biguanide + DPP-4 Inhibitor + SGLT-2 Inhibitor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3B42BA" w14:textId="1A337409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DF0938" w14:textId="618BF126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Trijardy XR</w:t>
            </w:r>
          </w:p>
        </w:tc>
      </w:tr>
      <w:tr w:rsidR="55675E8D" w14:paraId="3F7F3E43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45C697" w14:textId="5B216C52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 xml:space="preserve">Biguanide + Meglitinide 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BEF114" w14:textId="2807F31A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Repaglinide/Metformin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DBF688" w14:textId="5CC3A805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55675E8D" w14:paraId="08D78787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3EB24B" w14:textId="32E43073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Biguanide + SGLT-2 Inhibitor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F72DB6" w14:textId="2D49B7E1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Invokamet, Synjardy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B211B8" w14:textId="6D0DE33F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Invokamet XR, Segluromet, Synjardy XR, Xigduo XR</w:t>
            </w:r>
          </w:p>
        </w:tc>
      </w:tr>
      <w:tr w:rsidR="55675E8D" w14:paraId="4FACCDF0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41CC82" w14:textId="2C430418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Biguanide + Sulfonylurea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B0B9B3" w14:textId="4C7C74DB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Glipizide/Metformin, Glyburide/Metformin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8AA7EC" w14:textId="37B97A20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55675E8D" w:rsidRPr="004A60EC" w14:paraId="543A2926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D81A7D" w14:textId="52A3C95F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Biguanide + Thiazolidinedione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406B21" w14:textId="395EAE8F" w:rsidR="55675E8D" w:rsidRPr="004A60EC" w:rsidRDefault="55675E8D">
            <w:pPr>
              <w:rPr>
                <w:lang w:val="fr-FR"/>
              </w:rPr>
            </w:pPr>
            <w:r w:rsidRPr="55675E8D">
              <w:rPr>
                <w:rFonts w:ascii="Times New Roman" w:eastAsia="Times New Roman" w:hAnsi="Times New Roman" w:cs="Times New Roman"/>
                <w:lang w:val="fr"/>
              </w:rPr>
              <w:t>Actoplus Met XR, Pioglitazone/Metformin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2E676D" w14:textId="56A5464D" w:rsidR="55675E8D" w:rsidRPr="004A60EC" w:rsidRDefault="55675E8D">
            <w:pPr>
              <w:rPr>
                <w:lang w:val="fr-FR"/>
              </w:rPr>
            </w:pPr>
            <w:r w:rsidRPr="55675E8D">
              <w:rPr>
                <w:rFonts w:ascii="Times New Roman" w:eastAsia="Times New Roman" w:hAnsi="Times New Roman" w:cs="Times New Roman"/>
                <w:lang w:val="fr"/>
              </w:rPr>
              <w:t xml:space="preserve"> </w:t>
            </w:r>
          </w:p>
        </w:tc>
      </w:tr>
      <w:tr w:rsidR="55675E8D" w14:paraId="1D47E10E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92539C" w14:textId="3185823E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DPP-4 Inhibitor + SGLT-2 Inhibitor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A63424" w14:textId="25E160E3" w:rsidR="55675E8D" w:rsidRDefault="55675E8D">
            <w:r w:rsidRPr="55675E8D">
              <w:rPr>
                <w:rFonts w:ascii="Times New Roman" w:eastAsia="Times New Roman" w:hAnsi="Times New Roman" w:cs="Times New Roman"/>
                <w:lang w:val="fr"/>
              </w:rPr>
              <w:t xml:space="preserve"> 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E71DDD" w14:textId="608B7077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Glyxambi, Qtern, Steglujan</w:t>
            </w:r>
          </w:p>
        </w:tc>
      </w:tr>
      <w:tr w:rsidR="55675E8D" w14:paraId="3DAF5CEA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9B1F56" w14:textId="28D34D50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DPP-4 Inhibitor + Thiazolidinedione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05B3FA" w14:textId="7796AC21" w:rsidR="55675E8D" w:rsidRDefault="55675E8D">
            <w:r w:rsidRPr="55675E8D">
              <w:rPr>
                <w:rFonts w:ascii="Times New Roman" w:eastAsia="Times New Roman" w:hAnsi="Times New Roman" w:cs="Times New Roman"/>
                <w:lang w:val="fr"/>
              </w:rPr>
              <w:t xml:space="preserve"> 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2EE6BA" w14:textId="04910842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Pioglitazone/Alogliptin</w:t>
            </w:r>
          </w:p>
        </w:tc>
      </w:tr>
      <w:tr w:rsidR="55675E8D" w14:paraId="799AD9B2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54394C" w14:textId="41E1921B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 xml:space="preserve">GLP-1 Receptor Agonist + Insulin 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D399EE" w14:textId="531D4648" w:rsidR="55675E8D" w:rsidRDefault="55675E8D">
            <w:r w:rsidRPr="55675E8D">
              <w:rPr>
                <w:rFonts w:ascii="Times New Roman" w:eastAsia="Times New Roman" w:hAnsi="Times New Roman" w:cs="Times New Roman"/>
                <w:lang w:val="fr"/>
              </w:rPr>
              <w:t xml:space="preserve"> 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3BBC22" w14:textId="28683DB8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Soliqua, Xultophy</w:t>
            </w:r>
          </w:p>
        </w:tc>
      </w:tr>
      <w:tr w:rsidR="55675E8D" w14:paraId="250DEFC3" w14:textId="77777777" w:rsidTr="1BD22E4E">
        <w:trPr>
          <w:trHeight w:val="300"/>
        </w:trPr>
        <w:tc>
          <w:tcPr>
            <w:tcW w:w="34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98D007" w14:textId="1D0575E5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Sulfonylurea + Thiazolidinedione</w:t>
            </w:r>
          </w:p>
        </w:tc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311284" w14:textId="5F0A40F2" w:rsidR="55675E8D" w:rsidRDefault="55675E8D">
            <w:r w:rsidRPr="55675E8D">
              <w:rPr>
                <w:rFonts w:ascii="Times New Roman" w:eastAsia="Times New Roman" w:hAnsi="Times New Roman" w:cs="Times New Roman"/>
                <w:lang w:val="fr"/>
              </w:rPr>
              <w:t xml:space="preserve"> </w:t>
            </w:r>
          </w:p>
        </w:tc>
        <w:tc>
          <w:tcPr>
            <w:tcW w:w="37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0CD618" w14:textId="15C4BF82" w:rsidR="55675E8D" w:rsidRDefault="55675E8D">
            <w:r w:rsidRPr="55675E8D">
              <w:rPr>
                <w:rFonts w:ascii="Times New Roman" w:eastAsia="Times New Roman" w:hAnsi="Times New Roman" w:cs="Times New Roman"/>
              </w:rPr>
              <w:t>Glimepiride/Pioglitazone</w:t>
            </w:r>
          </w:p>
        </w:tc>
      </w:tr>
    </w:tbl>
    <w:p w14:paraId="533DA00E" w14:textId="2BEE657E" w:rsidR="00ED2B29" w:rsidRPr="00F5670C" w:rsidRDefault="00ED2B29" w:rsidP="55675E8D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ED2B29" w:rsidRPr="00F567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3MDM2Mza0tDQwMjNU0lEKTi0uzszPAykwrAUAqE5uKCwAAAA="/>
  </w:docVars>
  <w:rsids>
    <w:rsidRoot w:val="005A4524"/>
    <w:rsid w:val="00073BE6"/>
    <w:rsid w:val="00077FC5"/>
    <w:rsid w:val="00086A10"/>
    <w:rsid w:val="0016568A"/>
    <w:rsid w:val="0019366A"/>
    <w:rsid w:val="001A22EF"/>
    <w:rsid w:val="001B7760"/>
    <w:rsid w:val="00203B68"/>
    <w:rsid w:val="002576D3"/>
    <w:rsid w:val="002D1E9D"/>
    <w:rsid w:val="002E0DFA"/>
    <w:rsid w:val="00303C1B"/>
    <w:rsid w:val="00312FC6"/>
    <w:rsid w:val="0031300B"/>
    <w:rsid w:val="00356068"/>
    <w:rsid w:val="0037130E"/>
    <w:rsid w:val="003958BB"/>
    <w:rsid w:val="003F03D3"/>
    <w:rsid w:val="00430DE8"/>
    <w:rsid w:val="00460285"/>
    <w:rsid w:val="004A60EC"/>
    <w:rsid w:val="004A6852"/>
    <w:rsid w:val="004D179E"/>
    <w:rsid w:val="004D4B03"/>
    <w:rsid w:val="004F6893"/>
    <w:rsid w:val="00561724"/>
    <w:rsid w:val="005A4524"/>
    <w:rsid w:val="005B1D08"/>
    <w:rsid w:val="005C58BA"/>
    <w:rsid w:val="00612C6B"/>
    <w:rsid w:val="006148F4"/>
    <w:rsid w:val="006741CB"/>
    <w:rsid w:val="00686CDA"/>
    <w:rsid w:val="006A6594"/>
    <w:rsid w:val="006F7E0D"/>
    <w:rsid w:val="00731C6E"/>
    <w:rsid w:val="00737F58"/>
    <w:rsid w:val="007417B3"/>
    <w:rsid w:val="007B2DE4"/>
    <w:rsid w:val="00823CDA"/>
    <w:rsid w:val="00827D8A"/>
    <w:rsid w:val="00834F8E"/>
    <w:rsid w:val="00874369"/>
    <w:rsid w:val="008845DD"/>
    <w:rsid w:val="008B4991"/>
    <w:rsid w:val="008F1C38"/>
    <w:rsid w:val="0091413F"/>
    <w:rsid w:val="00916DC5"/>
    <w:rsid w:val="00921505"/>
    <w:rsid w:val="0093779D"/>
    <w:rsid w:val="00982040"/>
    <w:rsid w:val="009B67D6"/>
    <w:rsid w:val="009C4C3C"/>
    <w:rsid w:val="009D2B75"/>
    <w:rsid w:val="00A27089"/>
    <w:rsid w:val="00A31F8B"/>
    <w:rsid w:val="00A64ECE"/>
    <w:rsid w:val="00A75C46"/>
    <w:rsid w:val="00A90AF3"/>
    <w:rsid w:val="00AC2A2C"/>
    <w:rsid w:val="00AF3A8B"/>
    <w:rsid w:val="00B13040"/>
    <w:rsid w:val="00B17C13"/>
    <w:rsid w:val="00B547A7"/>
    <w:rsid w:val="00BA6317"/>
    <w:rsid w:val="00BFCC50"/>
    <w:rsid w:val="00C04C1C"/>
    <w:rsid w:val="00C23FDE"/>
    <w:rsid w:val="00C362A6"/>
    <w:rsid w:val="00C95D2D"/>
    <w:rsid w:val="00CC6FDC"/>
    <w:rsid w:val="00CE0020"/>
    <w:rsid w:val="00CF84DE"/>
    <w:rsid w:val="00D20EB1"/>
    <w:rsid w:val="00D338D0"/>
    <w:rsid w:val="00D4649D"/>
    <w:rsid w:val="00D63E1C"/>
    <w:rsid w:val="00D83C00"/>
    <w:rsid w:val="00DC1D70"/>
    <w:rsid w:val="00DE59B0"/>
    <w:rsid w:val="00E34545"/>
    <w:rsid w:val="00E4680C"/>
    <w:rsid w:val="00E53450"/>
    <w:rsid w:val="00E72E8A"/>
    <w:rsid w:val="00E77A6A"/>
    <w:rsid w:val="00ED23FF"/>
    <w:rsid w:val="00ED2B29"/>
    <w:rsid w:val="00EF7B7E"/>
    <w:rsid w:val="00F0533C"/>
    <w:rsid w:val="00F06910"/>
    <w:rsid w:val="00F12ECA"/>
    <w:rsid w:val="00F15696"/>
    <w:rsid w:val="00F39C77"/>
    <w:rsid w:val="00F5670C"/>
    <w:rsid w:val="00F70274"/>
    <w:rsid w:val="00F72004"/>
    <w:rsid w:val="00FA0AB9"/>
    <w:rsid w:val="013C20CA"/>
    <w:rsid w:val="0213C9A5"/>
    <w:rsid w:val="02B141E5"/>
    <w:rsid w:val="04F4608A"/>
    <w:rsid w:val="061B963D"/>
    <w:rsid w:val="065AAF0A"/>
    <w:rsid w:val="0772C4B6"/>
    <w:rsid w:val="0836E36C"/>
    <w:rsid w:val="094FECA0"/>
    <w:rsid w:val="09BA1FF1"/>
    <w:rsid w:val="0AC7724A"/>
    <w:rsid w:val="0AEC192F"/>
    <w:rsid w:val="0AEC919B"/>
    <w:rsid w:val="0BDB0774"/>
    <w:rsid w:val="0C5927C8"/>
    <w:rsid w:val="0D41020D"/>
    <w:rsid w:val="0EAC9152"/>
    <w:rsid w:val="0FF8EDF0"/>
    <w:rsid w:val="10429C3A"/>
    <w:rsid w:val="10A1B233"/>
    <w:rsid w:val="10B8FA7A"/>
    <w:rsid w:val="10F4A687"/>
    <w:rsid w:val="11130F29"/>
    <w:rsid w:val="1114FEA0"/>
    <w:rsid w:val="1129B998"/>
    <w:rsid w:val="12302768"/>
    <w:rsid w:val="12752CCA"/>
    <w:rsid w:val="12F467A9"/>
    <w:rsid w:val="1311BDCC"/>
    <w:rsid w:val="134F958A"/>
    <w:rsid w:val="138DED03"/>
    <w:rsid w:val="14C5D67C"/>
    <w:rsid w:val="1533AB8E"/>
    <w:rsid w:val="153AD91B"/>
    <w:rsid w:val="15A2488D"/>
    <w:rsid w:val="1688A6A6"/>
    <w:rsid w:val="16ACD533"/>
    <w:rsid w:val="17134EFC"/>
    <w:rsid w:val="1751AFFE"/>
    <w:rsid w:val="17873AED"/>
    <w:rsid w:val="1895F73D"/>
    <w:rsid w:val="18E46E4E"/>
    <w:rsid w:val="192D267D"/>
    <w:rsid w:val="1941B578"/>
    <w:rsid w:val="1961B9E8"/>
    <w:rsid w:val="19FD6372"/>
    <w:rsid w:val="1A6F00C7"/>
    <w:rsid w:val="1A857B75"/>
    <w:rsid w:val="1AD7F2D2"/>
    <w:rsid w:val="1B0A8F7F"/>
    <w:rsid w:val="1BAA1A9F"/>
    <w:rsid w:val="1BB29722"/>
    <w:rsid w:val="1BB46FA2"/>
    <w:rsid w:val="1BC5AA79"/>
    <w:rsid w:val="1BD22E4E"/>
    <w:rsid w:val="1CCD15D9"/>
    <w:rsid w:val="1CDF01F5"/>
    <w:rsid w:val="1CF2E068"/>
    <w:rsid w:val="1D45EB00"/>
    <w:rsid w:val="1D504003"/>
    <w:rsid w:val="1DC9BF47"/>
    <w:rsid w:val="1EC2AC09"/>
    <w:rsid w:val="1F72D8D3"/>
    <w:rsid w:val="207FC423"/>
    <w:rsid w:val="21FD0415"/>
    <w:rsid w:val="223FF346"/>
    <w:rsid w:val="2256978E"/>
    <w:rsid w:val="231B5809"/>
    <w:rsid w:val="23D18FA8"/>
    <w:rsid w:val="2537935E"/>
    <w:rsid w:val="25FE3A98"/>
    <w:rsid w:val="2702C60A"/>
    <w:rsid w:val="27104AA6"/>
    <w:rsid w:val="2783DC81"/>
    <w:rsid w:val="29522024"/>
    <w:rsid w:val="2A2EC30B"/>
    <w:rsid w:val="2A45C2D2"/>
    <w:rsid w:val="2AAF956E"/>
    <w:rsid w:val="2B8660AB"/>
    <w:rsid w:val="2BA2EB5E"/>
    <w:rsid w:val="2BCA936C"/>
    <w:rsid w:val="2CBE565F"/>
    <w:rsid w:val="2EA89DD1"/>
    <w:rsid w:val="2FBB78BB"/>
    <w:rsid w:val="2FF5F721"/>
    <w:rsid w:val="309E048F"/>
    <w:rsid w:val="30E56304"/>
    <w:rsid w:val="32898859"/>
    <w:rsid w:val="330A1A83"/>
    <w:rsid w:val="33146F86"/>
    <w:rsid w:val="337D5270"/>
    <w:rsid w:val="33C8FFC0"/>
    <w:rsid w:val="3442F9EC"/>
    <w:rsid w:val="346B594C"/>
    <w:rsid w:val="347E727D"/>
    <w:rsid w:val="34B61ECA"/>
    <w:rsid w:val="373DECC7"/>
    <w:rsid w:val="376C5413"/>
    <w:rsid w:val="37DD8BA6"/>
    <w:rsid w:val="38515067"/>
    <w:rsid w:val="3854FFFD"/>
    <w:rsid w:val="38934819"/>
    <w:rsid w:val="38D18F81"/>
    <w:rsid w:val="3910C07A"/>
    <w:rsid w:val="3983B10A"/>
    <w:rsid w:val="39AFBDD8"/>
    <w:rsid w:val="3A674FBE"/>
    <w:rsid w:val="3B5126AE"/>
    <w:rsid w:val="3BD8B211"/>
    <w:rsid w:val="3C614A58"/>
    <w:rsid w:val="3CE34DAF"/>
    <w:rsid w:val="3DA91041"/>
    <w:rsid w:val="3EBA33FD"/>
    <w:rsid w:val="3EF6B65B"/>
    <w:rsid w:val="3F86511A"/>
    <w:rsid w:val="4075459B"/>
    <w:rsid w:val="40AD15D5"/>
    <w:rsid w:val="41627BD0"/>
    <w:rsid w:val="433280D6"/>
    <w:rsid w:val="436D5498"/>
    <w:rsid w:val="43716040"/>
    <w:rsid w:val="43A18FE7"/>
    <w:rsid w:val="43DB860F"/>
    <w:rsid w:val="43DF19CE"/>
    <w:rsid w:val="44C3FC34"/>
    <w:rsid w:val="44EA45B8"/>
    <w:rsid w:val="4535F0A5"/>
    <w:rsid w:val="46623412"/>
    <w:rsid w:val="467B5C6F"/>
    <w:rsid w:val="46AAF6BE"/>
    <w:rsid w:val="47661A00"/>
    <w:rsid w:val="477FECE3"/>
    <w:rsid w:val="48172CD0"/>
    <w:rsid w:val="48A6B85D"/>
    <w:rsid w:val="492ED1CA"/>
    <w:rsid w:val="4A00ADF1"/>
    <w:rsid w:val="4A632DAC"/>
    <w:rsid w:val="4A6A1A67"/>
    <w:rsid w:val="4A75EED7"/>
    <w:rsid w:val="4B146036"/>
    <w:rsid w:val="4B59E4B5"/>
    <w:rsid w:val="4BAAD013"/>
    <w:rsid w:val="4BD3A721"/>
    <w:rsid w:val="4CD17596"/>
    <w:rsid w:val="4D27DA2D"/>
    <w:rsid w:val="4D281DDC"/>
    <w:rsid w:val="4E2F9A7E"/>
    <w:rsid w:val="4E6D45F7"/>
    <w:rsid w:val="4EFB7BED"/>
    <w:rsid w:val="4F277703"/>
    <w:rsid w:val="4FCB6ADF"/>
    <w:rsid w:val="5006AEDB"/>
    <w:rsid w:val="505FB1C7"/>
    <w:rsid w:val="512D0647"/>
    <w:rsid w:val="519D91A6"/>
    <w:rsid w:val="53509D67"/>
    <w:rsid w:val="54241C7B"/>
    <w:rsid w:val="542A9138"/>
    <w:rsid w:val="54DA1FFE"/>
    <w:rsid w:val="55257D33"/>
    <w:rsid w:val="5547744B"/>
    <w:rsid w:val="55675E8D"/>
    <w:rsid w:val="57FBB757"/>
    <w:rsid w:val="57FDA9E8"/>
    <w:rsid w:val="586F1D4A"/>
    <w:rsid w:val="59824C5B"/>
    <w:rsid w:val="59CB1E1F"/>
    <w:rsid w:val="59FE7518"/>
    <w:rsid w:val="5A0AEDAB"/>
    <w:rsid w:val="5BD8988B"/>
    <w:rsid w:val="5C1C0E92"/>
    <w:rsid w:val="5C764F07"/>
    <w:rsid w:val="5D13D695"/>
    <w:rsid w:val="5D425E3B"/>
    <w:rsid w:val="5DB7DEF3"/>
    <w:rsid w:val="5EFA10A4"/>
    <w:rsid w:val="5F61812A"/>
    <w:rsid w:val="608DFA2A"/>
    <w:rsid w:val="60EB953F"/>
    <w:rsid w:val="62B6BAFC"/>
    <w:rsid w:val="630AD935"/>
    <w:rsid w:val="63631708"/>
    <w:rsid w:val="6406FB29"/>
    <w:rsid w:val="644A9DD7"/>
    <w:rsid w:val="649E6CA5"/>
    <w:rsid w:val="663AE1EF"/>
    <w:rsid w:val="6675D3DA"/>
    <w:rsid w:val="66943640"/>
    <w:rsid w:val="66E1FCAD"/>
    <w:rsid w:val="66E3A0CC"/>
    <w:rsid w:val="67595566"/>
    <w:rsid w:val="67810C4D"/>
    <w:rsid w:val="67F70555"/>
    <w:rsid w:val="68183147"/>
    <w:rsid w:val="68689BEF"/>
    <w:rsid w:val="6976BC4C"/>
    <w:rsid w:val="6A5DB23B"/>
    <w:rsid w:val="6B606400"/>
    <w:rsid w:val="6C3A1FE2"/>
    <w:rsid w:val="6C4474E5"/>
    <w:rsid w:val="6CDCC40B"/>
    <w:rsid w:val="6D1C6C7A"/>
    <w:rsid w:val="6D3BB9A8"/>
    <w:rsid w:val="6D8183EA"/>
    <w:rsid w:val="6E5E9D93"/>
    <w:rsid w:val="6E670DB5"/>
    <w:rsid w:val="6FBD44ED"/>
    <w:rsid w:val="6FF6DFBE"/>
    <w:rsid w:val="70BF27BE"/>
    <w:rsid w:val="719EAE77"/>
    <w:rsid w:val="72903909"/>
    <w:rsid w:val="737E46D7"/>
    <w:rsid w:val="73C07D4A"/>
    <w:rsid w:val="75C7D9CB"/>
    <w:rsid w:val="75EB572B"/>
    <w:rsid w:val="767FC536"/>
    <w:rsid w:val="76C5F1C1"/>
    <w:rsid w:val="779709CC"/>
    <w:rsid w:val="78838068"/>
    <w:rsid w:val="79A90838"/>
    <w:rsid w:val="7A20DA0D"/>
    <w:rsid w:val="7AAC027F"/>
    <w:rsid w:val="7ADC704C"/>
    <w:rsid w:val="7AE307CE"/>
    <w:rsid w:val="7C111C4A"/>
    <w:rsid w:val="7C614BED"/>
    <w:rsid w:val="7CD776BD"/>
    <w:rsid w:val="7CEF9A46"/>
    <w:rsid w:val="7DF66910"/>
    <w:rsid w:val="7E12F0C9"/>
    <w:rsid w:val="7E638ED5"/>
    <w:rsid w:val="7E851F05"/>
    <w:rsid w:val="7F80F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C0E0B"/>
  <w15:chartTrackingRefBased/>
  <w15:docId w15:val="{A9A61767-163D-4909-A533-9D54220D6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9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576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76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76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76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76D3"/>
    <w:rPr>
      <w:b/>
      <w:bCs/>
      <w:sz w:val="20"/>
      <w:szCs w:val="20"/>
    </w:rPr>
  </w:style>
  <w:style w:type="paragraph" w:customStyle="1" w:styleId="paragraph">
    <w:name w:val="paragraph"/>
    <w:basedOn w:val="Normal"/>
    <w:rsid w:val="00A31F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31F8B"/>
  </w:style>
  <w:style w:type="character" w:customStyle="1" w:styleId="eop">
    <w:name w:val="eop"/>
    <w:basedOn w:val="DefaultParagraphFont"/>
    <w:rsid w:val="00A31F8B"/>
  </w:style>
  <w:style w:type="table" w:styleId="TableGrid">
    <w:name w:val="Table Grid"/>
    <w:basedOn w:val="TableNormal"/>
    <w:uiPriority w:val="39"/>
    <w:rsid w:val="00DE59B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5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20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2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8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80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0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54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66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3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12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4819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68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438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9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96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9640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298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11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60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513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06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47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09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6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86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82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04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35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05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581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3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0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96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646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129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867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156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5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14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02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2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9370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46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31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01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4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91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349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23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63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64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12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86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419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77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89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507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2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09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68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641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135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74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520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898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838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203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7941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20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646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71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41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33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03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42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47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16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04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23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133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741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02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754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86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147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11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68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07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126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54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767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31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06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20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6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355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344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09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388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4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50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745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46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3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77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313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5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3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28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48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92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852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06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65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025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48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479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43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76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421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905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93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38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69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918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097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890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025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58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492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51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239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30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95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88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821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48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07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055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90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754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27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52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09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895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9852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648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82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8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91850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11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422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93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09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2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6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1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25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68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52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477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311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27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14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052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034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142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79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46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457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61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152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4443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21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2534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27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5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28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45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88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7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25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080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925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9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80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211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36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49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51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2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889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0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270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204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192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41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434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95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11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216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330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553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000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5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39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84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30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42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48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45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40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06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566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51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499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87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714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21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01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25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26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9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9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16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47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92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169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63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93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49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007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9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11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200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42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58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2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05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26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70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76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850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44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2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519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1796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13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74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80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562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29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52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8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53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700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24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79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22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429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309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12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20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9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18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8037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638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33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808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52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68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4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433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62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884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971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299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044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92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80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54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48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06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74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163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530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82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267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16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000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054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3363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515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30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5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7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1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868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05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59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18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9052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818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069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78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04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02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10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774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47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372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6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92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1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926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574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2773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418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242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44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52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2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16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07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99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70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347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96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000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31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65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122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64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75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56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6837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3059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04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16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68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822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257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42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41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77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5883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65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70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412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9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766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8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8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63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819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324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76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51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8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7197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47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32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8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89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84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99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7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101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44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54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87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4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931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550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39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910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12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93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49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09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98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313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56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153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46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2475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635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289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583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28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86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41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653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93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50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63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516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13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52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81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37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81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121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93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853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211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523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468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702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098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51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645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32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36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838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1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112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832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315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81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415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04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160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42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0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47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01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390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22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5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4501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07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495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89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2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71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8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84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1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57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5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11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702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552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22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92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67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865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13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67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86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4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973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14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100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036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542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79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0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34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74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025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611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1473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12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03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714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02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592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24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52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25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33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13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60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0493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1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049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74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8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4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91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7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1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0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38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339c47-2a48-492b-8508-04089f017dc3" xsi:nil="true"/>
    <lcf76f155ced4ddcb4097134ff3c332f xmlns="fb0fa7d1-e732-40a5-ac62-a410aeddb088">
      <Terms xmlns="http://schemas.microsoft.com/office/infopath/2007/PartnerControls"/>
    </lcf76f155ced4ddcb4097134ff3c332f>
    <Leader xmlns="fb0fa7d1-e732-40a5-ac62-a410aeddb088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7ACC82A0B98B4D9A1F9C28C3667AC6" ma:contentTypeVersion="16" ma:contentTypeDescription="Create a new document." ma:contentTypeScope="" ma:versionID="876f6307aa84c47a29199d669bbbc9a0">
  <xsd:schema xmlns:xsd="http://www.w3.org/2001/XMLSchema" xmlns:xs="http://www.w3.org/2001/XMLSchema" xmlns:p="http://schemas.microsoft.com/office/2006/metadata/properties" xmlns:ns1="http://schemas.microsoft.com/sharepoint/v3" xmlns:ns2="54339c47-2a48-492b-8508-04089f017dc3" xmlns:ns3="fb0fa7d1-e732-40a5-ac62-a410aeddb088" targetNamespace="http://schemas.microsoft.com/office/2006/metadata/properties" ma:root="true" ma:fieldsID="4962cdd4c883659ff413839f7cca72c6" ns1:_="" ns2:_="" ns3:_="">
    <xsd:import namespace="http://schemas.microsoft.com/sharepoint/v3"/>
    <xsd:import namespace="54339c47-2a48-492b-8508-04089f017dc3"/>
    <xsd:import namespace="fb0fa7d1-e732-40a5-ac62-a410aeddb08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eader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39c47-2a48-492b-8508-04089f017d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372d3953-a248-4a13-bb2f-053d09d6e55f}" ma:internalName="TaxCatchAll" ma:showField="CatchAllData" ma:web="54339c47-2a48-492b-8508-04089f017d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fa7d1-e732-40a5-ac62-a410aeddb0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eader" ma:index="12" nillable="true" ma:displayName="Leader" ma:format="Dropdown" ma:internalName="Leader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7859d47-9134-4dfb-8a16-cdcf3fa34f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0BEBE7-7EE9-48B8-97C7-9103FBEDEB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3B6287-CB11-4152-8AD2-A88D6C59A969}">
  <ds:schemaRefs>
    <ds:schemaRef ds:uri="http://schemas.microsoft.com/office/2006/metadata/properties"/>
    <ds:schemaRef ds:uri="http://schemas.microsoft.com/office/infopath/2007/PartnerControls"/>
    <ds:schemaRef ds:uri="54339c47-2a48-492b-8508-04089f017dc3"/>
    <ds:schemaRef ds:uri="fb0fa7d1-e732-40a5-ac62-a410aeddb088"/>
  </ds:schemaRefs>
</ds:datastoreItem>
</file>

<file path=customXml/itemProps3.xml><?xml version="1.0" encoding="utf-8"?>
<ds:datastoreItem xmlns:ds="http://schemas.openxmlformats.org/officeDocument/2006/customXml" ds:itemID="{2EFF1C1D-FECF-412A-AA29-3B774654EBE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765</Words>
  <Characters>10066</Characters>
  <Application>Microsoft Office Word</Application>
  <DocSecurity>0</DocSecurity>
  <Lines>83</Lines>
  <Paragraphs>23</Paragraphs>
  <ScaleCrop>false</ScaleCrop>
  <Company/>
  <LinksUpToDate>false</LinksUpToDate>
  <CharactersWithSpaces>1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d, Jovanna</dc:creator>
  <cp:keywords/>
  <dc:description/>
  <cp:lastModifiedBy>Sarahman, Lauren</cp:lastModifiedBy>
  <cp:revision>5</cp:revision>
  <dcterms:created xsi:type="dcterms:W3CDTF">2023-05-19T14:52:00Z</dcterms:created>
  <dcterms:modified xsi:type="dcterms:W3CDTF">2023-07-25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7ACC82A0B98B4D9A1F9C28C3667AC6</vt:lpwstr>
  </property>
  <property fmtid="{D5CDD505-2E9C-101B-9397-08002B2CF9AE}" pid="3" name="MediaServiceImageTags">
    <vt:lpwstr/>
  </property>
</Properties>
</file>